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F2069" w14:textId="5CEE68B1" w:rsidR="00AE23E0" w:rsidRPr="00B73AD3" w:rsidRDefault="00752460" w:rsidP="00B73AD3">
      <w:pPr>
        <w:jc w:val="center"/>
        <w:rPr>
          <w:b/>
          <w:bCs/>
        </w:rPr>
      </w:pPr>
      <w:proofErr w:type="spellStart"/>
      <w:r w:rsidRPr="00B73AD3">
        <w:rPr>
          <w:b/>
          <w:bCs/>
        </w:rPr>
        <w:t>Workload</w:t>
      </w:r>
      <w:r w:rsidR="00B73AD3">
        <w:rPr>
          <w:b/>
          <w:bCs/>
        </w:rPr>
        <w:t>A</w:t>
      </w:r>
      <w:proofErr w:type="spellEnd"/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2A48D4" w14:paraId="013EA74E" w14:textId="6CA388E1" w:rsidTr="002A48D4">
        <w:trPr>
          <w:trHeight w:val="685"/>
        </w:trPr>
        <w:tc>
          <w:tcPr>
            <w:tcW w:w="1860" w:type="dxa"/>
          </w:tcPr>
          <w:p w14:paraId="4AC5F1D2" w14:textId="32F3DAB3" w:rsidR="002A48D4" w:rsidRDefault="002A48D4">
            <w:r>
              <w:t>Workload</w:t>
            </w:r>
          </w:p>
        </w:tc>
        <w:tc>
          <w:tcPr>
            <w:tcW w:w="2315" w:type="dxa"/>
          </w:tcPr>
          <w:p w14:paraId="26DAD05E" w14:textId="2FA95D52" w:rsidR="002A48D4" w:rsidRDefault="002A48D4">
            <w:r>
              <w:t xml:space="preserve">Database </w:t>
            </w:r>
          </w:p>
        </w:tc>
        <w:tc>
          <w:tcPr>
            <w:tcW w:w="2005" w:type="dxa"/>
          </w:tcPr>
          <w:p w14:paraId="33788023" w14:textId="2A83EC25" w:rsidR="002A48D4" w:rsidRDefault="002A48D4">
            <w:proofErr w:type="spellStart"/>
            <w:r>
              <w:t>Opcount</w:t>
            </w:r>
            <w:proofErr w:type="spellEnd"/>
          </w:p>
        </w:tc>
        <w:tc>
          <w:tcPr>
            <w:tcW w:w="3008" w:type="dxa"/>
          </w:tcPr>
          <w:p w14:paraId="30D89E53" w14:textId="7200EA2E" w:rsidR="002A48D4" w:rsidRDefault="002A48D4">
            <w:r>
              <w:t>Throughput (</w:t>
            </w:r>
            <w:proofErr w:type="spellStart"/>
            <w:r>
              <w:t>ops.sec</w:t>
            </w:r>
            <w:proofErr w:type="spellEnd"/>
            <w:r>
              <w:t>) Overall</w:t>
            </w:r>
          </w:p>
        </w:tc>
      </w:tr>
      <w:tr w:rsidR="002A48D4" w14:paraId="44066347" w14:textId="66DF97CD" w:rsidTr="002A48D4">
        <w:trPr>
          <w:trHeight w:val="335"/>
        </w:trPr>
        <w:tc>
          <w:tcPr>
            <w:tcW w:w="1860" w:type="dxa"/>
          </w:tcPr>
          <w:p w14:paraId="5BA503F2" w14:textId="7BFE869F" w:rsidR="002A48D4" w:rsidRDefault="002A48D4">
            <w:r>
              <w:t>Workload A</w:t>
            </w:r>
          </w:p>
        </w:tc>
        <w:tc>
          <w:tcPr>
            <w:tcW w:w="2315" w:type="dxa"/>
          </w:tcPr>
          <w:p w14:paraId="649545FC" w14:textId="1ECE6699" w:rsidR="002A48D4" w:rsidRDefault="002A48D4">
            <w:r>
              <w:t>MySQL</w:t>
            </w:r>
          </w:p>
        </w:tc>
        <w:tc>
          <w:tcPr>
            <w:tcW w:w="2005" w:type="dxa"/>
          </w:tcPr>
          <w:p w14:paraId="4DAACF81" w14:textId="0A5BE904" w:rsidR="002A48D4" w:rsidRDefault="002A48D4">
            <w:r>
              <w:t>70000</w:t>
            </w:r>
          </w:p>
        </w:tc>
        <w:tc>
          <w:tcPr>
            <w:tcW w:w="3008" w:type="dxa"/>
          </w:tcPr>
          <w:p w14:paraId="2CE7647A" w14:textId="6FECCD4B" w:rsidR="002A48D4" w:rsidRDefault="001F0D4D">
            <w:r>
              <w:t>2197.526213348402</w:t>
            </w:r>
          </w:p>
        </w:tc>
      </w:tr>
      <w:tr w:rsidR="002A48D4" w14:paraId="0A51988B" w14:textId="747BB265" w:rsidTr="002A48D4">
        <w:trPr>
          <w:trHeight w:val="335"/>
        </w:trPr>
        <w:tc>
          <w:tcPr>
            <w:tcW w:w="1860" w:type="dxa"/>
          </w:tcPr>
          <w:p w14:paraId="441B7528" w14:textId="72268239" w:rsidR="002A48D4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6C6A5B9E" w14:textId="39F78C24" w:rsidR="002A48D4" w:rsidRDefault="002A48D4" w:rsidP="002A48D4">
            <w:r>
              <w:t>MySQL</w:t>
            </w:r>
          </w:p>
        </w:tc>
        <w:tc>
          <w:tcPr>
            <w:tcW w:w="2005" w:type="dxa"/>
          </w:tcPr>
          <w:p w14:paraId="47499F4E" w14:textId="4FDD2CF6" w:rsidR="002A48D4" w:rsidRDefault="002A48D4" w:rsidP="002A48D4">
            <w:r>
              <w:t>170000</w:t>
            </w:r>
          </w:p>
        </w:tc>
        <w:tc>
          <w:tcPr>
            <w:tcW w:w="3008" w:type="dxa"/>
          </w:tcPr>
          <w:p w14:paraId="6E71442E" w14:textId="4883ADD5" w:rsidR="002A48D4" w:rsidRDefault="001F0D4D" w:rsidP="00CA2BE3">
            <w:r>
              <w:t>2401.7744875037088</w:t>
            </w:r>
          </w:p>
        </w:tc>
      </w:tr>
      <w:tr w:rsidR="002A48D4" w14:paraId="300D91A0" w14:textId="32C08FC5" w:rsidTr="002A48D4">
        <w:trPr>
          <w:trHeight w:val="335"/>
        </w:trPr>
        <w:tc>
          <w:tcPr>
            <w:tcW w:w="1860" w:type="dxa"/>
          </w:tcPr>
          <w:p w14:paraId="7755BB79" w14:textId="4A5EAEF4" w:rsidR="002A48D4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2F060CE4" w14:textId="4DBF433B" w:rsidR="002A48D4" w:rsidRDefault="002A48D4" w:rsidP="002A48D4">
            <w:r>
              <w:t>MySQL</w:t>
            </w:r>
          </w:p>
        </w:tc>
        <w:tc>
          <w:tcPr>
            <w:tcW w:w="2005" w:type="dxa"/>
          </w:tcPr>
          <w:p w14:paraId="16294B17" w14:textId="10C65654" w:rsidR="002A48D4" w:rsidRDefault="002A48D4" w:rsidP="002A48D4">
            <w:r>
              <w:t>145000</w:t>
            </w:r>
          </w:p>
        </w:tc>
        <w:tc>
          <w:tcPr>
            <w:tcW w:w="3008" w:type="dxa"/>
          </w:tcPr>
          <w:p w14:paraId="4932770A" w14:textId="38876874" w:rsidR="002A48D4" w:rsidRDefault="001F0D4D" w:rsidP="002A48D4">
            <w:r>
              <w:t>2275.3664124533517</w:t>
            </w:r>
          </w:p>
        </w:tc>
      </w:tr>
      <w:tr w:rsidR="002A48D4" w14:paraId="370756A8" w14:textId="7680DB68" w:rsidTr="002A48D4">
        <w:trPr>
          <w:trHeight w:val="335"/>
        </w:trPr>
        <w:tc>
          <w:tcPr>
            <w:tcW w:w="1860" w:type="dxa"/>
          </w:tcPr>
          <w:p w14:paraId="13987C8C" w14:textId="2D6AB65C" w:rsidR="002A48D4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5BEEBD08" w14:textId="106DD125" w:rsidR="002A48D4" w:rsidRDefault="002A48D4" w:rsidP="002A48D4">
            <w:r>
              <w:t>MySQL</w:t>
            </w:r>
          </w:p>
        </w:tc>
        <w:tc>
          <w:tcPr>
            <w:tcW w:w="2005" w:type="dxa"/>
          </w:tcPr>
          <w:p w14:paraId="70D6C241" w14:textId="4A4A4E48" w:rsidR="002A48D4" w:rsidRDefault="002A48D4" w:rsidP="002A48D4">
            <w:r>
              <w:t>267000</w:t>
            </w:r>
          </w:p>
        </w:tc>
        <w:tc>
          <w:tcPr>
            <w:tcW w:w="3008" w:type="dxa"/>
          </w:tcPr>
          <w:p w14:paraId="79E73C75" w14:textId="569B4945" w:rsidR="002A48D4" w:rsidRDefault="001F0D4D" w:rsidP="002A48D4">
            <w:r>
              <w:t>2255.048521549649</w:t>
            </w:r>
          </w:p>
        </w:tc>
      </w:tr>
      <w:tr w:rsidR="002A48D4" w14:paraId="1A63EF83" w14:textId="460BF805" w:rsidTr="002A48D4">
        <w:trPr>
          <w:trHeight w:val="350"/>
        </w:trPr>
        <w:tc>
          <w:tcPr>
            <w:tcW w:w="1860" w:type="dxa"/>
          </w:tcPr>
          <w:p w14:paraId="2F943224" w14:textId="71E2BA97" w:rsidR="002A48D4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63545103" w14:textId="5AA3363F" w:rsidR="002A48D4" w:rsidRDefault="002A48D4" w:rsidP="002A48D4">
            <w:r>
              <w:t>MongoDB</w:t>
            </w:r>
          </w:p>
        </w:tc>
        <w:tc>
          <w:tcPr>
            <w:tcW w:w="2005" w:type="dxa"/>
          </w:tcPr>
          <w:p w14:paraId="34B4DA4D" w14:textId="5A422898" w:rsidR="002A48D4" w:rsidRDefault="002A48D4" w:rsidP="002A48D4">
            <w:r>
              <w:t>70000</w:t>
            </w:r>
          </w:p>
        </w:tc>
        <w:tc>
          <w:tcPr>
            <w:tcW w:w="3008" w:type="dxa"/>
          </w:tcPr>
          <w:p w14:paraId="19277944" w14:textId="508AE0E1" w:rsidR="002A48D4" w:rsidRDefault="001F0D4D" w:rsidP="002A48D4">
            <w:r>
              <w:t>2078.014605474084</w:t>
            </w:r>
          </w:p>
        </w:tc>
      </w:tr>
      <w:tr w:rsidR="002A48D4" w14:paraId="3197AEB6" w14:textId="4F927F7D" w:rsidTr="002A48D4">
        <w:trPr>
          <w:trHeight w:val="335"/>
        </w:trPr>
        <w:tc>
          <w:tcPr>
            <w:tcW w:w="1860" w:type="dxa"/>
          </w:tcPr>
          <w:p w14:paraId="06E824D9" w14:textId="221D2486" w:rsidR="002A48D4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12DA4B69" w14:textId="6D2EF13C" w:rsidR="002A48D4" w:rsidRDefault="002A48D4" w:rsidP="002A48D4">
            <w:r>
              <w:t>MongoDB</w:t>
            </w:r>
          </w:p>
        </w:tc>
        <w:tc>
          <w:tcPr>
            <w:tcW w:w="2005" w:type="dxa"/>
          </w:tcPr>
          <w:p w14:paraId="5B8BC5EC" w14:textId="371C3D37" w:rsidR="002A48D4" w:rsidRDefault="002A48D4" w:rsidP="002A48D4">
            <w:r>
              <w:t>170000</w:t>
            </w:r>
          </w:p>
        </w:tc>
        <w:tc>
          <w:tcPr>
            <w:tcW w:w="3008" w:type="dxa"/>
          </w:tcPr>
          <w:p w14:paraId="1C34D337" w14:textId="4D58A3FB" w:rsidR="002A48D4" w:rsidRDefault="001F0D4D" w:rsidP="002A48D4">
            <w:r>
              <w:t>2410.73201168496</w:t>
            </w:r>
          </w:p>
        </w:tc>
      </w:tr>
      <w:tr w:rsidR="002A48D4" w14:paraId="333F4CF8" w14:textId="77777777" w:rsidTr="002A48D4">
        <w:trPr>
          <w:trHeight w:val="335"/>
        </w:trPr>
        <w:tc>
          <w:tcPr>
            <w:tcW w:w="1860" w:type="dxa"/>
          </w:tcPr>
          <w:p w14:paraId="11224A44" w14:textId="2213E931" w:rsidR="002A48D4" w:rsidRPr="00D373EF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6B87D2EA" w14:textId="70E5C3E8" w:rsidR="002A48D4" w:rsidRDefault="002A48D4" w:rsidP="002A48D4">
            <w:r>
              <w:t>MongoDB</w:t>
            </w:r>
          </w:p>
        </w:tc>
        <w:tc>
          <w:tcPr>
            <w:tcW w:w="2005" w:type="dxa"/>
          </w:tcPr>
          <w:p w14:paraId="54B34E65" w14:textId="51653355" w:rsidR="002A48D4" w:rsidRDefault="002A48D4" w:rsidP="002A48D4">
            <w:r>
              <w:t>145000</w:t>
            </w:r>
          </w:p>
        </w:tc>
        <w:tc>
          <w:tcPr>
            <w:tcW w:w="3008" w:type="dxa"/>
          </w:tcPr>
          <w:p w14:paraId="7DD36E66" w14:textId="03DC44E0" w:rsidR="002A48D4" w:rsidRDefault="001F0D4D" w:rsidP="002A48D4">
            <w:r>
              <w:t>2326.588897764132</w:t>
            </w:r>
          </w:p>
        </w:tc>
      </w:tr>
      <w:tr w:rsidR="002A48D4" w14:paraId="425D8F53" w14:textId="77777777" w:rsidTr="002A48D4">
        <w:trPr>
          <w:trHeight w:val="335"/>
        </w:trPr>
        <w:tc>
          <w:tcPr>
            <w:tcW w:w="1860" w:type="dxa"/>
          </w:tcPr>
          <w:p w14:paraId="10462B37" w14:textId="39998395" w:rsidR="002A48D4" w:rsidRPr="00D373EF" w:rsidRDefault="002A48D4" w:rsidP="002A48D4">
            <w:r w:rsidRPr="00D373EF">
              <w:t>Workload A</w:t>
            </w:r>
          </w:p>
        </w:tc>
        <w:tc>
          <w:tcPr>
            <w:tcW w:w="2315" w:type="dxa"/>
          </w:tcPr>
          <w:p w14:paraId="6EF49FD0" w14:textId="5159BEF9" w:rsidR="002A48D4" w:rsidRDefault="002A48D4" w:rsidP="002A48D4">
            <w:r>
              <w:t>MongoDB</w:t>
            </w:r>
          </w:p>
        </w:tc>
        <w:tc>
          <w:tcPr>
            <w:tcW w:w="2005" w:type="dxa"/>
          </w:tcPr>
          <w:p w14:paraId="39A3EFAA" w14:textId="326F213E" w:rsidR="002A48D4" w:rsidRDefault="002A48D4" w:rsidP="002A48D4">
            <w:r>
              <w:t>267000</w:t>
            </w:r>
          </w:p>
        </w:tc>
        <w:tc>
          <w:tcPr>
            <w:tcW w:w="3008" w:type="dxa"/>
          </w:tcPr>
          <w:p w14:paraId="612E2565" w14:textId="25F0CCC6" w:rsidR="002A48D4" w:rsidRDefault="001F0D4D" w:rsidP="002A48D4">
            <w:r>
              <w:t>2411.7716133577824</w:t>
            </w:r>
          </w:p>
        </w:tc>
      </w:tr>
    </w:tbl>
    <w:p w14:paraId="2EB52F4A" w14:textId="0C029D92" w:rsidR="00752460" w:rsidRDefault="00752460"/>
    <w:p w14:paraId="5B63A2C2" w14:textId="0456AFAB" w:rsidR="00A12FF8" w:rsidRDefault="00A12FF8">
      <w:r>
        <w:t>Read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7D7268" w14:paraId="06E08C2D" w14:textId="77777777" w:rsidTr="00973968">
        <w:trPr>
          <w:trHeight w:val="685"/>
        </w:trPr>
        <w:tc>
          <w:tcPr>
            <w:tcW w:w="1860" w:type="dxa"/>
          </w:tcPr>
          <w:p w14:paraId="65D79E3E" w14:textId="77777777" w:rsidR="007D7268" w:rsidRDefault="007D7268" w:rsidP="00973968">
            <w:r>
              <w:t>Workload</w:t>
            </w:r>
          </w:p>
        </w:tc>
        <w:tc>
          <w:tcPr>
            <w:tcW w:w="2315" w:type="dxa"/>
          </w:tcPr>
          <w:p w14:paraId="1BDEA9AF" w14:textId="77777777" w:rsidR="007D7268" w:rsidRDefault="007D7268" w:rsidP="00973968">
            <w:r>
              <w:t xml:space="preserve">Database </w:t>
            </w:r>
          </w:p>
        </w:tc>
        <w:tc>
          <w:tcPr>
            <w:tcW w:w="2005" w:type="dxa"/>
          </w:tcPr>
          <w:p w14:paraId="48206D66" w14:textId="547475AD" w:rsidR="007D7268" w:rsidRDefault="009F5F6C" w:rsidP="00973968">
            <w:r>
              <w:t xml:space="preserve">READ </w:t>
            </w:r>
            <w:r w:rsidR="007D7268">
              <w:t>operations</w:t>
            </w:r>
          </w:p>
        </w:tc>
        <w:tc>
          <w:tcPr>
            <w:tcW w:w="3008" w:type="dxa"/>
          </w:tcPr>
          <w:p w14:paraId="1F11BF31" w14:textId="320C1EF5" w:rsidR="007D7268" w:rsidRDefault="007D7268" w:rsidP="00973968">
            <w:r>
              <w:t>Average Latency (us)</w:t>
            </w:r>
          </w:p>
        </w:tc>
      </w:tr>
      <w:tr w:rsidR="007D7268" w14:paraId="5EC55846" w14:textId="77777777" w:rsidTr="00973968">
        <w:trPr>
          <w:trHeight w:val="335"/>
        </w:trPr>
        <w:tc>
          <w:tcPr>
            <w:tcW w:w="1860" w:type="dxa"/>
          </w:tcPr>
          <w:p w14:paraId="6F6E57DC" w14:textId="77777777" w:rsidR="007D7268" w:rsidRDefault="007D7268" w:rsidP="00973968">
            <w:r>
              <w:t>Workload A</w:t>
            </w:r>
          </w:p>
        </w:tc>
        <w:tc>
          <w:tcPr>
            <w:tcW w:w="2315" w:type="dxa"/>
          </w:tcPr>
          <w:p w14:paraId="772D97FE" w14:textId="77777777" w:rsidR="007D7268" w:rsidRDefault="007D7268" w:rsidP="00973968">
            <w:r>
              <w:t>MySQL</w:t>
            </w:r>
          </w:p>
        </w:tc>
        <w:tc>
          <w:tcPr>
            <w:tcW w:w="2005" w:type="dxa"/>
          </w:tcPr>
          <w:p w14:paraId="2B2CDBE4" w14:textId="45337EEA" w:rsidR="007D7268" w:rsidRDefault="007D7268" w:rsidP="00973968">
            <w:r>
              <w:t>34904</w:t>
            </w:r>
          </w:p>
        </w:tc>
        <w:tc>
          <w:tcPr>
            <w:tcW w:w="3008" w:type="dxa"/>
          </w:tcPr>
          <w:p w14:paraId="72FC93F7" w14:textId="13EF4FBB" w:rsidR="007D7268" w:rsidRDefault="007D7268" w:rsidP="00973968">
            <w:r>
              <w:t>323.380959</w:t>
            </w:r>
            <w:r w:rsidR="009F5F6C">
              <w:t>2023837</w:t>
            </w:r>
          </w:p>
        </w:tc>
      </w:tr>
      <w:tr w:rsidR="007D7268" w14:paraId="13E4134E" w14:textId="77777777" w:rsidTr="00973968">
        <w:trPr>
          <w:trHeight w:val="335"/>
        </w:trPr>
        <w:tc>
          <w:tcPr>
            <w:tcW w:w="1860" w:type="dxa"/>
          </w:tcPr>
          <w:p w14:paraId="53D864D9" w14:textId="77777777" w:rsidR="007D7268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2FA1B67E" w14:textId="77777777" w:rsidR="007D7268" w:rsidRDefault="007D7268" w:rsidP="00973968">
            <w:r>
              <w:t>MySQL</w:t>
            </w:r>
          </w:p>
        </w:tc>
        <w:tc>
          <w:tcPr>
            <w:tcW w:w="2005" w:type="dxa"/>
          </w:tcPr>
          <w:p w14:paraId="69E2DB8F" w14:textId="7F722F94" w:rsidR="007D7268" w:rsidRDefault="009F5F6C" w:rsidP="009F5F6C">
            <w:r>
              <w:t>84814</w:t>
            </w:r>
          </w:p>
        </w:tc>
        <w:tc>
          <w:tcPr>
            <w:tcW w:w="3008" w:type="dxa"/>
          </w:tcPr>
          <w:p w14:paraId="3F0DEA58" w14:textId="7EC5F3A5" w:rsidR="007D7268" w:rsidRDefault="009F5F6C" w:rsidP="00973968">
            <w:r>
              <w:t>528.7641545027943</w:t>
            </w:r>
          </w:p>
        </w:tc>
      </w:tr>
      <w:tr w:rsidR="007D7268" w14:paraId="1DCB0A4A" w14:textId="77777777" w:rsidTr="00973968">
        <w:trPr>
          <w:trHeight w:val="335"/>
        </w:trPr>
        <w:tc>
          <w:tcPr>
            <w:tcW w:w="1860" w:type="dxa"/>
          </w:tcPr>
          <w:p w14:paraId="2FC548F1" w14:textId="77777777" w:rsidR="007D7268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3E8C0278" w14:textId="77777777" w:rsidR="007D7268" w:rsidRDefault="007D7268" w:rsidP="00973968">
            <w:r>
              <w:t>MySQL</w:t>
            </w:r>
          </w:p>
        </w:tc>
        <w:tc>
          <w:tcPr>
            <w:tcW w:w="2005" w:type="dxa"/>
          </w:tcPr>
          <w:p w14:paraId="1C4782EC" w14:textId="6B1261A4" w:rsidR="007D7268" w:rsidRDefault="009F5F6C" w:rsidP="00973968">
            <w:r>
              <w:t>72624</w:t>
            </w:r>
          </w:p>
        </w:tc>
        <w:tc>
          <w:tcPr>
            <w:tcW w:w="3008" w:type="dxa"/>
          </w:tcPr>
          <w:p w14:paraId="7E765C97" w14:textId="07642BA2" w:rsidR="007D7268" w:rsidRDefault="009F5F6C" w:rsidP="009F5F6C">
            <w:r>
              <w:t>520.2296348314607</w:t>
            </w:r>
          </w:p>
        </w:tc>
      </w:tr>
      <w:tr w:rsidR="007D7268" w14:paraId="559A1317" w14:textId="77777777" w:rsidTr="00973968">
        <w:trPr>
          <w:trHeight w:val="335"/>
        </w:trPr>
        <w:tc>
          <w:tcPr>
            <w:tcW w:w="1860" w:type="dxa"/>
          </w:tcPr>
          <w:p w14:paraId="11566F0F" w14:textId="77777777" w:rsidR="007D7268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3BEF5270" w14:textId="77777777" w:rsidR="007D7268" w:rsidRDefault="007D7268" w:rsidP="00973968">
            <w:r>
              <w:t>MySQL</w:t>
            </w:r>
          </w:p>
        </w:tc>
        <w:tc>
          <w:tcPr>
            <w:tcW w:w="2005" w:type="dxa"/>
          </w:tcPr>
          <w:p w14:paraId="673A712C" w14:textId="2BCE51C9" w:rsidR="007D7268" w:rsidRDefault="009F5F6C" w:rsidP="00973968">
            <w:r>
              <w:t>133639</w:t>
            </w:r>
          </w:p>
        </w:tc>
        <w:tc>
          <w:tcPr>
            <w:tcW w:w="3008" w:type="dxa"/>
          </w:tcPr>
          <w:p w14:paraId="481480B2" w14:textId="5D970F2B" w:rsidR="007D7268" w:rsidRDefault="009F5F6C" w:rsidP="00973968">
            <w:r>
              <w:t>649.3356280726434</w:t>
            </w:r>
          </w:p>
        </w:tc>
      </w:tr>
      <w:tr w:rsidR="007D7268" w14:paraId="6984AC92" w14:textId="77777777" w:rsidTr="00973968">
        <w:trPr>
          <w:trHeight w:val="350"/>
        </w:trPr>
        <w:tc>
          <w:tcPr>
            <w:tcW w:w="1860" w:type="dxa"/>
          </w:tcPr>
          <w:p w14:paraId="12DB3ED0" w14:textId="77777777" w:rsidR="007D7268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000562CB" w14:textId="77777777" w:rsidR="007D7268" w:rsidRDefault="007D7268" w:rsidP="00973968">
            <w:r>
              <w:t>MongoDB</w:t>
            </w:r>
          </w:p>
        </w:tc>
        <w:tc>
          <w:tcPr>
            <w:tcW w:w="2005" w:type="dxa"/>
          </w:tcPr>
          <w:p w14:paraId="69ABC62F" w14:textId="5D86CC32" w:rsidR="007D7268" w:rsidRDefault="007D7268" w:rsidP="00973968">
            <w:r>
              <w:t>35095</w:t>
            </w:r>
          </w:p>
        </w:tc>
        <w:tc>
          <w:tcPr>
            <w:tcW w:w="3008" w:type="dxa"/>
          </w:tcPr>
          <w:p w14:paraId="7DDEDB01" w14:textId="3FCEB11E" w:rsidR="007D7268" w:rsidRDefault="007D7268" w:rsidP="00973968">
            <w:r>
              <w:t>335.63453483402196</w:t>
            </w:r>
          </w:p>
        </w:tc>
      </w:tr>
      <w:tr w:rsidR="007D7268" w14:paraId="52CE02D7" w14:textId="77777777" w:rsidTr="00973968">
        <w:trPr>
          <w:trHeight w:val="335"/>
        </w:trPr>
        <w:tc>
          <w:tcPr>
            <w:tcW w:w="1860" w:type="dxa"/>
          </w:tcPr>
          <w:p w14:paraId="21DD5CF2" w14:textId="77777777" w:rsidR="007D7268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444365B6" w14:textId="77777777" w:rsidR="007D7268" w:rsidRDefault="007D7268" w:rsidP="00973968">
            <w:r>
              <w:t>MongoDB</w:t>
            </w:r>
          </w:p>
        </w:tc>
        <w:tc>
          <w:tcPr>
            <w:tcW w:w="2005" w:type="dxa"/>
          </w:tcPr>
          <w:p w14:paraId="68A1E0FD" w14:textId="267B6AB4" w:rsidR="007D7268" w:rsidRDefault="007D7268" w:rsidP="00973968">
            <w:r>
              <w:t>84697</w:t>
            </w:r>
          </w:p>
        </w:tc>
        <w:tc>
          <w:tcPr>
            <w:tcW w:w="3008" w:type="dxa"/>
          </w:tcPr>
          <w:p w14:paraId="25413D01" w14:textId="46E65C59" w:rsidR="007D7268" w:rsidRDefault="007D7268" w:rsidP="00973968">
            <w:r>
              <w:t>535.6050863666954</w:t>
            </w:r>
          </w:p>
        </w:tc>
      </w:tr>
      <w:tr w:rsidR="007D7268" w14:paraId="554C7A0C" w14:textId="77777777" w:rsidTr="00973968">
        <w:trPr>
          <w:trHeight w:val="335"/>
        </w:trPr>
        <w:tc>
          <w:tcPr>
            <w:tcW w:w="1860" w:type="dxa"/>
          </w:tcPr>
          <w:p w14:paraId="444FC3C7" w14:textId="77777777" w:rsidR="007D7268" w:rsidRPr="00D373EF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431682AF" w14:textId="77777777" w:rsidR="007D7268" w:rsidRDefault="007D7268" w:rsidP="00973968">
            <w:r>
              <w:t>MongoDB</w:t>
            </w:r>
          </w:p>
        </w:tc>
        <w:tc>
          <w:tcPr>
            <w:tcW w:w="2005" w:type="dxa"/>
          </w:tcPr>
          <w:p w14:paraId="51A041CC" w14:textId="775EAB7F" w:rsidR="007D7268" w:rsidRDefault="007D7268" w:rsidP="00973968">
            <w:r>
              <w:t>72406</w:t>
            </w:r>
          </w:p>
        </w:tc>
        <w:tc>
          <w:tcPr>
            <w:tcW w:w="3008" w:type="dxa"/>
          </w:tcPr>
          <w:p w14:paraId="0C09213B" w14:textId="3B0165FE" w:rsidR="007D7268" w:rsidRDefault="007D7268" w:rsidP="007D7268">
            <w:r>
              <w:t>519.0857801839627</w:t>
            </w:r>
          </w:p>
        </w:tc>
      </w:tr>
      <w:tr w:rsidR="007D7268" w14:paraId="407C8A05" w14:textId="77777777" w:rsidTr="00973968">
        <w:trPr>
          <w:trHeight w:val="335"/>
        </w:trPr>
        <w:tc>
          <w:tcPr>
            <w:tcW w:w="1860" w:type="dxa"/>
          </w:tcPr>
          <w:p w14:paraId="71F2FF3D" w14:textId="77777777" w:rsidR="007D7268" w:rsidRPr="00D373EF" w:rsidRDefault="007D7268" w:rsidP="00973968">
            <w:r w:rsidRPr="00D373EF">
              <w:t>Workload A</w:t>
            </w:r>
          </w:p>
        </w:tc>
        <w:tc>
          <w:tcPr>
            <w:tcW w:w="2315" w:type="dxa"/>
          </w:tcPr>
          <w:p w14:paraId="1236C20C" w14:textId="77777777" w:rsidR="007D7268" w:rsidRDefault="007D7268" w:rsidP="00973968">
            <w:r>
              <w:t>MongoDB</w:t>
            </w:r>
          </w:p>
        </w:tc>
        <w:tc>
          <w:tcPr>
            <w:tcW w:w="2005" w:type="dxa"/>
          </w:tcPr>
          <w:p w14:paraId="59BEF5A3" w14:textId="45DC91C8" w:rsidR="007D7268" w:rsidRDefault="007D7268" w:rsidP="00973968">
            <w:r>
              <w:t>133762</w:t>
            </w:r>
          </w:p>
        </w:tc>
        <w:tc>
          <w:tcPr>
            <w:tcW w:w="3008" w:type="dxa"/>
          </w:tcPr>
          <w:p w14:paraId="0DE25FA9" w14:textId="3186DEF5" w:rsidR="007D7268" w:rsidRDefault="007D7268" w:rsidP="00973968">
            <w:r>
              <w:t>633.093786943975</w:t>
            </w:r>
          </w:p>
        </w:tc>
      </w:tr>
    </w:tbl>
    <w:p w14:paraId="0C9DD658" w14:textId="3F9C3EC8" w:rsidR="00A12FF8" w:rsidRDefault="00A12FF8"/>
    <w:p w14:paraId="60BD5AC9" w14:textId="28EFB03C" w:rsidR="009F5F6C" w:rsidRDefault="009F5F6C" w:rsidP="009F5F6C">
      <w:r>
        <w:t>Insert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9F5F6C" w14:paraId="6A49774B" w14:textId="77777777" w:rsidTr="00973968">
        <w:trPr>
          <w:trHeight w:val="685"/>
        </w:trPr>
        <w:tc>
          <w:tcPr>
            <w:tcW w:w="1860" w:type="dxa"/>
          </w:tcPr>
          <w:p w14:paraId="0070EAC0" w14:textId="77777777" w:rsidR="009F5F6C" w:rsidRDefault="009F5F6C" w:rsidP="00973968">
            <w:r>
              <w:t>Workload</w:t>
            </w:r>
          </w:p>
        </w:tc>
        <w:tc>
          <w:tcPr>
            <w:tcW w:w="2315" w:type="dxa"/>
          </w:tcPr>
          <w:p w14:paraId="06EA7DED" w14:textId="77777777" w:rsidR="009F5F6C" w:rsidRDefault="009F5F6C" w:rsidP="00973968">
            <w:r>
              <w:t xml:space="preserve">Database </w:t>
            </w:r>
          </w:p>
        </w:tc>
        <w:tc>
          <w:tcPr>
            <w:tcW w:w="2005" w:type="dxa"/>
          </w:tcPr>
          <w:p w14:paraId="6CEDAD16" w14:textId="670FEE2A" w:rsidR="009F5F6C" w:rsidRDefault="009F5F6C" w:rsidP="00973968">
            <w:r>
              <w:t>INSERT operations</w:t>
            </w:r>
          </w:p>
        </w:tc>
        <w:tc>
          <w:tcPr>
            <w:tcW w:w="3008" w:type="dxa"/>
          </w:tcPr>
          <w:p w14:paraId="75160EFA" w14:textId="77777777" w:rsidR="009F5F6C" w:rsidRDefault="009F5F6C" w:rsidP="00973968">
            <w:r>
              <w:t>Average Latency (us)</w:t>
            </w:r>
          </w:p>
        </w:tc>
      </w:tr>
      <w:tr w:rsidR="009F5F6C" w14:paraId="29E10390" w14:textId="77777777" w:rsidTr="00973968">
        <w:trPr>
          <w:trHeight w:val="335"/>
        </w:trPr>
        <w:tc>
          <w:tcPr>
            <w:tcW w:w="1860" w:type="dxa"/>
          </w:tcPr>
          <w:p w14:paraId="1F72566F" w14:textId="77777777" w:rsidR="009F5F6C" w:rsidRDefault="009F5F6C" w:rsidP="009F5F6C">
            <w:r>
              <w:t>Workload A</w:t>
            </w:r>
          </w:p>
        </w:tc>
        <w:tc>
          <w:tcPr>
            <w:tcW w:w="2315" w:type="dxa"/>
          </w:tcPr>
          <w:p w14:paraId="006AA02B" w14:textId="77777777" w:rsidR="009F5F6C" w:rsidRDefault="009F5F6C" w:rsidP="009F5F6C">
            <w:r>
              <w:t>MySQL</w:t>
            </w:r>
          </w:p>
        </w:tc>
        <w:tc>
          <w:tcPr>
            <w:tcW w:w="2005" w:type="dxa"/>
          </w:tcPr>
          <w:p w14:paraId="158F3BCF" w14:textId="13EF1D55" w:rsidR="009F5F6C" w:rsidRDefault="009F5F6C" w:rsidP="009F5F6C">
            <w:r>
              <w:t>70000</w:t>
            </w:r>
          </w:p>
        </w:tc>
        <w:tc>
          <w:tcPr>
            <w:tcW w:w="3008" w:type="dxa"/>
          </w:tcPr>
          <w:p w14:paraId="32F631CB" w14:textId="75BB974D" w:rsidR="009F5F6C" w:rsidRDefault="009F5F6C" w:rsidP="009F5F6C">
            <w:r>
              <w:t>431.37408571428574</w:t>
            </w:r>
          </w:p>
        </w:tc>
      </w:tr>
      <w:tr w:rsidR="009F5F6C" w14:paraId="27602014" w14:textId="77777777" w:rsidTr="00973968">
        <w:trPr>
          <w:trHeight w:val="335"/>
        </w:trPr>
        <w:tc>
          <w:tcPr>
            <w:tcW w:w="1860" w:type="dxa"/>
          </w:tcPr>
          <w:p w14:paraId="38528018" w14:textId="77777777" w:rsidR="009F5F6C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5008F392" w14:textId="77777777" w:rsidR="009F5F6C" w:rsidRDefault="009F5F6C" w:rsidP="009F5F6C">
            <w:r>
              <w:t>MySQL</w:t>
            </w:r>
          </w:p>
        </w:tc>
        <w:tc>
          <w:tcPr>
            <w:tcW w:w="2005" w:type="dxa"/>
          </w:tcPr>
          <w:p w14:paraId="0274F7EB" w14:textId="0B2A94BA" w:rsidR="009F5F6C" w:rsidRDefault="009F5F6C" w:rsidP="009F5F6C">
            <w:r>
              <w:t>170000</w:t>
            </w:r>
          </w:p>
        </w:tc>
        <w:tc>
          <w:tcPr>
            <w:tcW w:w="3008" w:type="dxa"/>
          </w:tcPr>
          <w:p w14:paraId="5C57979C" w14:textId="27554491" w:rsidR="009F5F6C" w:rsidRDefault="009F5F6C" w:rsidP="009F5F6C">
            <w:r>
              <w:t>404.28327058823527</w:t>
            </w:r>
          </w:p>
        </w:tc>
      </w:tr>
      <w:tr w:rsidR="009F5F6C" w14:paraId="165B3360" w14:textId="77777777" w:rsidTr="00973968">
        <w:trPr>
          <w:trHeight w:val="335"/>
        </w:trPr>
        <w:tc>
          <w:tcPr>
            <w:tcW w:w="1860" w:type="dxa"/>
          </w:tcPr>
          <w:p w14:paraId="2DBB7908" w14:textId="77777777" w:rsidR="009F5F6C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0C1EF29D" w14:textId="77777777" w:rsidR="009F5F6C" w:rsidRDefault="009F5F6C" w:rsidP="009F5F6C">
            <w:r>
              <w:t>MySQL</w:t>
            </w:r>
          </w:p>
        </w:tc>
        <w:tc>
          <w:tcPr>
            <w:tcW w:w="2005" w:type="dxa"/>
          </w:tcPr>
          <w:p w14:paraId="1A4E282F" w14:textId="1EFF9125" w:rsidR="009F5F6C" w:rsidRDefault="009F5F6C" w:rsidP="009F5F6C">
            <w:r>
              <w:t>145000</w:t>
            </w:r>
          </w:p>
        </w:tc>
        <w:tc>
          <w:tcPr>
            <w:tcW w:w="3008" w:type="dxa"/>
          </w:tcPr>
          <w:p w14:paraId="436860ED" w14:textId="524FCB88" w:rsidR="009F5F6C" w:rsidRDefault="009F5F6C" w:rsidP="009F5F6C">
            <w:r>
              <w:t>419.72195862068963</w:t>
            </w:r>
          </w:p>
        </w:tc>
      </w:tr>
      <w:tr w:rsidR="009F5F6C" w14:paraId="3A1DB262" w14:textId="77777777" w:rsidTr="00973968">
        <w:trPr>
          <w:trHeight w:val="335"/>
        </w:trPr>
        <w:tc>
          <w:tcPr>
            <w:tcW w:w="1860" w:type="dxa"/>
          </w:tcPr>
          <w:p w14:paraId="43CEA418" w14:textId="77777777" w:rsidR="009F5F6C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697A0BBA" w14:textId="77777777" w:rsidR="009F5F6C" w:rsidRDefault="009F5F6C" w:rsidP="009F5F6C">
            <w:r>
              <w:t>MySQL</w:t>
            </w:r>
          </w:p>
        </w:tc>
        <w:tc>
          <w:tcPr>
            <w:tcW w:w="2005" w:type="dxa"/>
          </w:tcPr>
          <w:p w14:paraId="0A20C4B4" w14:textId="5C3E4B13" w:rsidR="009F5F6C" w:rsidRDefault="009F5F6C" w:rsidP="009F5F6C">
            <w:r>
              <w:t>267000</w:t>
            </w:r>
          </w:p>
        </w:tc>
        <w:tc>
          <w:tcPr>
            <w:tcW w:w="3008" w:type="dxa"/>
          </w:tcPr>
          <w:p w14:paraId="2626D09C" w14:textId="4716B105" w:rsidR="009F5F6C" w:rsidRDefault="009F5F6C" w:rsidP="009F5F6C">
            <w:r>
              <w:t>434.</w:t>
            </w:r>
            <w:r w:rsidR="00B73AD3">
              <w:t>20783895131086</w:t>
            </w:r>
          </w:p>
        </w:tc>
      </w:tr>
      <w:tr w:rsidR="009F5F6C" w14:paraId="63127C68" w14:textId="77777777" w:rsidTr="00973968">
        <w:trPr>
          <w:trHeight w:val="350"/>
        </w:trPr>
        <w:tc>
          <w:tcPr>
            <w:tcW w:w="1860" w:type="dxa"/>
          </w:tcPr>
          <w:p w14:paraId="20513EE8" w14:textId="77777777" w:rsidR="009F5F6C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67E713EF" w14:textId="77777777" w:rsidR="009F5F6C" w:rsidRDefault="009F5F6C" w:rsidP="009F5F6C">
            <w:r>
              <w:t>MongoDB</w:t>
            </w:r>
          </w:p>
        </w:tc>
        <w:tc>
          <w:tcPr>
            <w:tcW w:w="2005" w:type="dxa"/>
          </w:tcPr>
          <w:p w14:paraId="26F4A6DF" w14:textId="23239C9D" w:rsidR="009F5F6C" w:rsidRDefault="009F5F6C" w:rsidP="009F5F6C">
            <w:r>
              <w:t>70000</w:t>
            </w:r>
          </w:p>
        </w:tc>
        <w:tc>
          <w:tcPr>
            <w:tcW w:w="3008" w:type="dxa"/>
          </w:tcPr>
          <w:p w14:paraId="12B273D5" w14:textId="26A4F013" w:rsidR="009F5F6C" w:rsidRDefault="009F5F6C" w:rsidP="009F5F6C">
            <w:r>
              <w:t>455.7227857142857</w:t>
            </w:r>
          </w:p>
        </w:tc>
      </w:tr>
      <w:tr w:rsidR="009F5F6C" w14:paraId="0E47BF98" w14:textId="77777777" w:rsidTr="00973968">
        <w:trPr>
          <w:trHeight w:val="335"/>
        </w:trPr>
        <w:tc>
          <w:tcPr>
            <w:tcW w:w="1860" w:type="dxa"/>
          </w:tcPr>
          <w:p w14:paraId="573B8D4D" w14:textId="77777777" w:rsidR="009F5F6C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22A8B5EA" w14:textId="77777777" w:rsidR="009F5F6C" w:rsidRDefault="009F5F6C" w:rsidP="009F5F6C">
            <w:r>
              <w:t>MongoDB</w:t>
            </w:r>
          </w:p>
        </w:tc>
        <w:tc>
          <w:tcPr>
            <w:tcW w:w="2005" w:type="dxa"/>
          </w:tcPr>
          <w:p w14:paraId="3D579DE9" w14:textId="1D6E7C9C" w:rsidR="009F5F6C" w:rsidRDefault="009F5F6C" w:rsidP="009F5F6C">
            <w:r>
              <w:t>170000</w:t>
            </w:r>
          </w:p>
        </w:tc>
        <w:tc>
          <w:tcPr>
            <w:tcW w:w="3008" w:type="dxa"/>
          </w:tcPr>
          <w:p w14:paraId="6551CD8E" w14:textId="539B4A71" w:rsidR="009F5F6C" w:rsidRDefault="009F5F6C" w:rsidP="009F5F6C">
            <w:r>
              <w:t>402.3977823529412</w:t>
            </w:r>
          </w:p>
        </w:tc>
      </w:tr>
      <w:tr w:rsidR="009F5F6C" w14:paraId="028C0367" w14:textId="77777777" w:rsidTr="00973968">
        <w:trPr>
          <w:trHeight w:val="335"/>
        </w:trPr>
        <w:tc>
          <w:tcPr>
            <w:tcW w:w="1860" w:type="dxa"/>
          </w:tcPr>
          <w:p w14:paraId="718DD91F" w14:textId="77777777" w:rsidR="009F5F6C" w:rsidRPr="00D373EF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69CF6F39" w14:textId="77777777" w:rsidR="009F5F6C" w:rsidRDefault="009F5F6C" w:rsidP="009F5F6C">
            <w:r>
              <w:t>MongoDB</w:t>
            </w:r>
          </w:p>
        </w:tc>
        <w:tc>
          <w:tcPr>
            <w:tcW w:w="2005" w:type="dxa"/>
          </w:tcPr>
          <w:p w14:paraId="55EACC60" w14:textId="04235B76" w:rsidR="009F5F6C" w:rsidRDefault="009F5F6C" w:rsidP="009F5F6C">
            <w:r>
              <w:t>145000</w:t>
            </w:r>
          </w:p>
        </w:tc>
        <w:tc>
          <w:tcPr>
            <w:tcW w:w="3008" w:type="dxa"/>
          </w:tcPr>
          <w:p w14:paraId="2BAF6395" w14:textId="6C9D4268" w:rsidR="009F5F6C" w:rsidRDefault="009F5F6C" w:rsidP="009F5F6C">
            <w:r>
              <w:t>412.2106620689655</w:t>
            </w:r>
          </w:p>
        </w:tc>
      </w:tr>
      <w:tr w:rsidR="009F5F6C" w14:paraId="484C34F2" w14:textId="77777777" w:rsidTr="00973968">
        <w:trPr>
          <w:trHeight w:val="335"/>
        </w:trPr>
        <w:tc>
          <w:tcPr>
            <w:tcW w:w="1860" w:type="dxa"/>
          </w:tcPr>
          <w:p w14:paraId="506B49B4" w14:textId="77777777" w:rsidR="009F5F6C" w:rsidRPr="00D373EF" w:rsidRDefault="009F5F6C" w:rsidP="009F5F6C">
            <w:r w:rsidRPr="00D373EF">
              <w:t>Workload A</w:t>
            </w:r>
          </w:p>
        </w:tc>
        <w:tc>
          <w:tcPr>
            <w:tcW w:w="2315" w:type="dxa"/>
          </w:tcPr>
          <w:p w14:paraId="3EF75C94" w14:textId="77777777" w:rsidR="009F5F6C" w:rsidRDefault="009F5F6C" w:rsidP="009F5F6C">
            <w:r>
              <w:t>MongoDB</w:t>
            </w:r>
          </w:p>
        </w:tc>
        <w:tc>
          <w:tcPr>
            <w:tcW w:w="2005" w:type="dxa"/>
          </w:tcPr>
          <w:p w14:paraId="32A7709C" w14:textId="3883F8EA" w:rsidR="009F5F6C" w:rsidRDefault="009F5F6C" w:rsidP="009F5F6C">
            <w:r>
              <w:t>267000</w:t>
            </w:r>
          </w:p>
        </w:tc>
        <w:tc>
          <w:tcPr>
            <w:tcW w:w="3008" w:type="dxa"/>
          </w:tcPr>
          <w:p w14:paraId="5C97D827" w14:textId="7F44F6CC" w:rsidR="009F5F6C" w:rsidRDefault="009F5F6C" w:rsidP="009F5F6C">
            <w:r>
              <w:t>405.3854943820225</w:t>
            </w:r>
          </w:p>
        </w:tc>
      </w:tr>
    </w:tbl>
    <w:p w14:paraId="68214E15" w14:textId="14B2080D" w:rsidR="009F5F6C" w:rsidRDefault="009F5F6C"/>
    <w:p w14:paraId="1DB9057D" w14:textId="77777777" w:rsidR="00B73AD3" w:rsidRDefault="00B73AD3" w:rsidP="00B73AD3"/>
    <w:p w14:paraId="4DD1CBDF" w14:textId="77777777" w:rsidR="00B73AD3" w:rsidRDefault="00B73AD3" w:rsidP="00B73AD3"/>
    <w:p w14:paraId="446D442E" w14:textId="5E145A1C" w:rsidR="00B73AD3" w:rsidRDefault="00B73AD3" w:rsidP="00B73AD3">
      <w:r>
        <w:lastRenderedPageBreak/>
        <w:t>Update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B73AD3" w14:paraId="34F6653B" w14:textId="77777777" w:rsidTr="00973968">
        <w:trPr>
          <w:trHeight w:val="685"/>
        </w:trPr>
        <w:tc>
          <w:tcPr>
            <w:tcW w:w="1860" w:type="dxa"/>
          </w:tcPr>
          <w:p w14:paraId="760FF878" w14:textId="77777777" w:rsidR="00B73AD3" w:rsidRDefault="00B73AD3" w:rsidP="00973968">
            <w:r>
              <w:t>Workload</w:t>
            </w:r>
          </w:p>
        </w:tc>
        <w:tc>
          <w:tcPr>
            <w:tcW w:w="2315" w:type="dxa"/>
          </w:tcPr>
          <w:p w14:paraId="5DBC1299" w14:textId="77777777" w:rsidR="00B73AD3" w:rsidRDefault="00B73AD3" w:rsidP="00973968">
            <w:r>
              <w:t xml:space="preserve">Database </w:t>
            </w:r>
          </w:p>
        </w:tc>
        <w:tc>
          <w:tcPr>
            <w:tcW w:w="2005" w:type="dxa"/>
          </w:tcPr>
          <w:p w14:paraId="13224CEE" w14:textId="7791A817" w:rsidR="00B73AD3" w:rsidRDefault="00B73AD3" w:rsidP="00973968">
            <w:r>
              <w:t>UPDATE operations</w:t>
            </w:r>
          </w:p>
        </w:tc>
        <w:tc>
          <w:tcPr>
            <w:tcW w:w="3008" w:type="dxa"/>
          </w:tcPr>
          <w:p w14:paraId="25EDF5AB" w14:textId="77777777" w:rsidR="00B73AD3" w:rsidRDefault="00B73AD3" w:rsidP="00973968">
            <w:r>
              <w:t>Average Latency (us)</w:t>
            </w:r>
          </w:p>
        </w:tc>
      </w:tr>
      <w:tr w:rsidR="00B73AD3" w14:paraId="5B7B11C5" w14:textId="77777777" w:rsidTr="00973968">
        <w:trPr>
          <w:trHeight w:val="335"/>
        </w:trPr>
        <w:tc>
          <w:tcPr>
            <w:tcW w:w="1860" w:type="dxa"/>
          </w:tcPr>
          <w:p w14:paraId="6B96668B" w14:textId="77777777" w:rsidR="00B73AD3" w:rsidRDefault="00B73AD3" w:rsidP="00973968">
            <w:r>
              <w:t>Workload A</w:t>
            </w:r>
          </w:p>
        </w:tc>
        <w:tc>
          <w:tcPr>
            <w:tcW w:w="2315" w:type="dxa"/>
          </w:tcPr>
          <w:p w14:paraId="03E8C1BC" w14:textId="77777777" w:rsidR="00B73AD3" w:rsidRDefault="00B73AD3" w:rsidP="00973968">
            <w:r>
              <w:t>MySQL</w:t>
            </w:r>
          </w:p>
        </w:tc>
        <w:tc>
          <w:tcPr>
            <w:tcW w:w="2005" w:type="dxa"/>
          </w:tcPr>
          <w:p w14:paraId="135CF7AE" w14:textId="493AB612" w:rsidR="00B73AD3" w:rsidRDefault="00B73AD3" w:rsidP="00973968">
            <w:r>
              <w:t>35096</w:t>
            </w:r>
          </w:p>
        </w:tc>
        <w:tc>
          <w:tcPr>
            <w:tcW w:w="3008" w:type="dxa"/>
          </w:tcPr>
          <w:p w14:paraId="70969265" w14:textId="54EB4E9C" w:rsidR="00B73AD3" w:rsidRDefault="00B73AD3" w:rsidP="00973968">
            <w:r>
              <w:t>405.0670446774561</w:t>
            </w:r>
          </w:p>
        </w:tc>
      </w:tr>
      <w:tr w:rsidR="00B73AD3" w14:paraId="5208EC3F" w14:textId="77777777" w:rsidTr="00973968">
        <w:trPr>
          <w:trHeight w:val="335"/>
        </w:trPr>
        <w:tc>
          <w:tcPr>
            <w:tcW w:w="1860" w:type="dxa"/>
          </w:tcPr>
          <w:p w14:paraId="1B658DC2" w14:textId="77777777" w:rsidR="00B73AD3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21FC0121" w14:textId="77777777" w:rsidR="00B73AD3" w:rsidRDefault="00B73AD3" w:rsidP="00973968">
            <w:r>
              <w:t>MySQL</w:t>
            </w:r>
          </w:p>
        </w:tc>
        <w:tc>
          <w:tcPr>
            <w:tcW w:w="2005" w:type="dxa"/>
          </w:tcPr>
          <w:p w14:paraId="5BC40490" w14:textId="0E510772" w:rsidR="00B73AD3" w:rsidRDefault="00B73AD3" w:rsidP="00973968">
            <w:r>
              <w:t>85816</w:t>
            </w:r>
          </w:p>
        </w:tc>
        <w:tc>
          <w:tcPr>
            <w:tcW w:w="3008" w:type="dxa"/>
          </w:tcPr>
          <w:p w14:paraId="09EFDD49" w14:textId="0AC4A15D" w:rsidR="00B73AD3" w:rsidRDefault="00B73AD3" w:rsidP="00973968">
            <w:r>
              <w:t>424.8743455497382</w:t>
            </w:r>
          </w:p>
        </w:tc>
      </w:tr>
      <w:tr w:rsidR="00B73AD3" w14:paraId="5DFE0403" w14:textId="77777777" w:rsidTr="00973968">
        <w:trPr>
          <w:trHeight w:val="335"/>
        </w:trPr>
        <w:tc>
          <w:tcPr>
            <w:tcW w:w="1860" w:type="dxa"/>
          </w:tcPr>
          <w:p w14:paraId="3B5C059A" w14:textId="77777777" w:rsidR="00B73AD3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544FC12E" w14:textId="77777777" w:rsidR="00B73AD3" w:rsidRDefault="00B73AD3" w:rsidP="00973968">
            <w:r>
              <w:t>MySQL</w:t>
            </w:r>
          </w:p>
        </w:tc>
        <w:tc>
          <w:tcPr>
            <w:tcW w:w="2005" w:type="dxa"/>
          </w:tcPr>
          <w:p w14:paraId="12B2F28E" w14:textId="4F51BB8B" w:rsidR="00B73AD3" w:rsidRDefault="00B73AD3" w:rsidP="00973968">
            <w:r>
              <w:t>72376</w:t>
            </w:r>
          </w:p>
        </w:tc>
        <w:tc>
          <w:tcPr>
            <w:tcW w:w="3008" w:type="dxa"/>
          </w:tcPr>
          <w:p w14:paraId="760FFA30" w14:textId="22D5919F" w:rsidR="00B73AD3" w:rsidRDefault="00B73AD3" w:rsidP="00973968">
            <w:r>
              <w:t>420.6884713164584</w:t>
            </w:r>
          </w:p>
        </w:tc>
      </w:tr>
      <w:tr w:rsidR="00B73AD3" w14:paraId="5035E625" w14:textId="77777777" w:rsidTr="00973968">
        <w:trPr>
          <w:trHeight w:val="335"/>
        </w:trPr>
        <w:tc>
          <w:tcPr>
            <w:tcW w:w="1860" w:type="dxa"/>
          </w:tcPr>
          <w:p w14:paraId="74ECDB9A" w14:textId="77777777" w:rsidR="00B73AD3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3DB18E18" w14:textId="77777777" w:rsidR="00B73AD3" w:rsidRDefault="00B73AD3" w:rsidP="00973968">
            <w:r>
              <w:t>MySQL</w:t>
            </w:r>
          </w:p>
        </w:tc>
        <w:tc>
          <w:tcPr>
            <w:tcW w:w="2005" w:type="dxa"/>
          </w:tcPr>
          <w:p w14:paraId="5FA4FEF7" w14:textId="79148967" w:rsidR="00B73AD3" w:rsidRDefault="00B73AD3" w:rsidP="00973968">
            <w:r>
              <w:t>13361</w:t>
            </w:r>
          </w:p>
        </w:tc>
        <w:tc>
          <w:tcPr>
            <w:tcW w:w="3008" w:type="dxa"/>
          </w:tcPr>
          <w:p w14:paraId="57D6382C" w14:textId="71095C9F" w:rsidR="00B73AD3" w:rsidRDefault="00B73AD3" w:rsidP="00973968">
            <w:r>
              <w:t>436.0418638132588</w:t>
            </w:r>
          </w:p>
        </w:tc>
      </w:tr>
      <w:tr w:rsidR="00B73AD3" w14:paraId="46C78BFB" w14:textId="77777777" w:rsidTr="00973968">
        <w:trPr>
          <w:trHeight w:val="350"/>
        </w:trPr>
        <w:tc>
          <w:tcPr>
            <w:tcW w:w="1860" w:type="dxa"/>
          </w:tcPr>
          <w:p w14:paraId="3ECB0470" w14:textId="77777777" w:rsidR="00B73AD3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0D762537" w14:textId="77777777" w:rsidR="00B73AD3" w:rsidRDefault="00B73AD3" w:rsidP="00973968">
            <w:r>
              <w:t>MongoDB</w:t>
            </w:r>
          </w:p>
        </w:tc>
        <w:tc>
          <w:tcPr>
            <w:tcW w:w="2005" w:type="dxa"/>
          </w:tcPr>
          <w:p w14:paraId="087E715F" w14:textId="5D32C1A9" w:rsidR="00B73AD3" w:rsidRDefault="00B73AD3" w:rsidP="00973968">
            <w:r>
              <w:t>34905</w:t>
            </w:r>
          </w:p>
        </w:tc>
        <w:tc>
          <w:tcPr>
            <w:tcW w:w="3008" w:type="dxa"/>
          </w:tcPr>
          <w:p w14:paraId="75CFFA70" w14:textId="21D5AE00" w:rsidR="00B73AD3" w:rsidRDefault="00B73AD3" w:rsidP="00973968">
            <w:r>
              <w:t>411.5474000859476</w:t>
            </w:r>
          </w:p>
        </w:tc>
      </w:tr>
      <w:tr w:rsidR="00B73AD3" w14:paraId="39EC9BA2" w14:textId="77777777" w:rsidTr="00973968">
        <w:trPr>
          <w:trHeight w:val="335"/>
        </w:trPr>
        <w:tc>
          <w:tcPr>
            <w:tcW w:w="1860" w:type="dxa"/>
          </w:tcPr>
          <w:p w14:paraId="7051E83C" w14:textId="77777777" w:rsidR="00B73AD3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11472DA7" w14:textId="77777777" w:rsidR="00B73AD3" w:rsidRDefault="00B73AD3" w:rsidP="00973968">
            <w:r>
              <w:t>MongoDB</w:t>
            </w:r>
          </w:p>
        </w:tc>
        <w:tc>
          <w:tcPr>
            <w:tcW w:w="2005" w:type="dxa"/>
          </w:tcPr>
          <w:p w14:paraId="72AF09DA" w14:textId="0F1F501E" w:rsidR="00B73AD3" w:rsidRDefault="00B73AD3" w:rsidP="00973968">
            <w:r>
              <w:t>85303</w:t>
            </w:r>
          </w:p>
        </w:tc>
        <w:tc>
          <w:tcPr>
            <w:tcW w:w="3008" w:type="dxa"/>
          </w:tcPr>
          <w:p w14:paraId="4019D426" w14:textId="1CD128AE" w:rsidR="00B73AD3" w:rsidRDefault="00B73AD3" w:rsidP="00973968">
            <w:r>
              <w:t>409.81258572383155</w:t>
            </w:r>
          </w:p>
        </w:tc>
      </w:tr>
      <w:tr w:rsidR="00B73AD3" w14:paraId="7DE9EDDC" w14:textId="77777777" w:rsidTr="00973968">
        <w:trPr>
          <w:trHeight w:val="335"/>
        </w:trPr>
        <w:tc>
          <w:tcPr>
            <w:tcW w:w="1860" w:type="dxa"/>
          </w:tcPr>
          <w:p w14:paraId="451B69EC" w14:textId="77777777" w:rsidR="00B73AD3" w:rsidRPr="00D373EF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47BB54EE" w14:textId="77777777" w:rsidR="00B73AD3" w:rsidRDefault="00B73AD3" w:rsidP="00973968">
            <w:r>
              <w:t>MongoDB</w:t>
            </w:r>
          </w:p>
        </w:tc>
        <w:tc>
          <w:tcPr>
            <w:tcW w:w="2005" w:type="dxa"/>
          </w:tcPr>
          <w:p w14:paraId="78B61243" w14:textId="53B91E68" w:rsidR="00B73AD3" w:rsidRDefault="00B73AD3" w:rsidP="00973968">
            <w:r>
              <w:t>72594</w:t>
            </w:r>
          </w:p>
        </w:tc>
        <w:tc>
          <w:tcPr>
            <w:tcW w:w="3008" w:type="dxa"/>
          </w:tcPr>
          <w:p w14:paraId="7BE79271" w14:textId="51A4445F" w:rsidR="00B73AD3" w:rsidRDefault="00B73AD3" w:rsidP="00973968">
            <w:r>
              <w:t>419.41985563545194</w:t>
            </w:r>
          </w:p>
        </w:tc>
      </w:tr>
      <w:tr w:rsidR="00B73AD3" w14:paraId="3A66DFF9" w14:textId="77777777" w:rsidTr="00973968">
        <w:trPr>
          <w:trHeight w:val="335"/>
        </w:trPr>
        <w:tc>
          <w:tcPr>
            <w:tcW w:w="1860" w:type="dxa"/>
          </w:tcPr>
          <w:p w14:paraId="12571805" w14:textId="77777777" w:rsidR="00B73AD3" w:rsidRPr="00D373EF" w:rsidRDefault="00B73AD3" w:rsidP="00973968">
            <w:r w:rsidRPr="00D373EF">
              <w:t>Workload A</w:t>
            </w:r>
          </w:p>
        </w:tc>
        <w:tc>
          <w:tcPr>
            <w:tcW w:w="2315" w:type="dxa"/>
          </w:tcPr>
          <w:p w14:paraId="32413E7A" w14:textId="77777777" w:rsidR="00B73AD3" w:rsidRDefault="00B73AD3" w:rsidP="00973968">
            <w:r>
              <w:t>MongoDB</w:t>
            </w:r>
          </w:p>
        </w:tc>
        <w:tc>
          <w:tcPr>
            <w:tcW w:w="2005" w:type="dxa"/>
          </w:tcPr>
          <w:p w14:paraId="0C068CD0" w14:textId="0AFF9CEC" w:rsidR="00B73AD3" w:rsidRDefault="00B73AD3" w:rsidP="00973968">
            <w:r>
              <w:t>133238</w:t>
            </w:r>
          </w:p>
        </w:tc>
        <w:tc>
          <w:tcPr>
            <w:tcW w:w="3008" w:type="dxa"/>
          </w:tcPr>
          <w:p w14:paraId="7254CDC4" w14:textId="0F30966D" w:rsidR="00B73AD3" w:rsidRDefault="00B73AD3" w:rsidP="00973968">
            <w:r>
              <w:t>426.8811900508864</w:t>
            </w:r>
          </w:p>
        </w:tc>
      </w:tr>
    </w:tbl>
    <w:p w14:paraId="0CEB92D9" w14:textId="41334836" w:rsidR="00B73AD3" w:rsidRDefault="00B73AD3" w:rsidP="00B73AD3">
      <w:pPr>
        <w:jc w:val="center"/>
      </w:pPr>
    </w:p>
    <w:p w14:paraId="67660765" w14:textId="1ED83549" w:rsidR="00B73AD3" w:rsidRDefault="00B73AD3" w:rsidP="00B73AD3">
      <w:pPr>
        <w:jc w:val="center"/>
        <w:rPr>
          <w:b/>
          <w:bCs/>
        </w:rPr>
      </w:pPr>
      <w:proofErr w:type="spellStart"/>
      <w:r w:rsidRPr="00B73AD3">
        <w:rPr>
          <w:b/>
          <w:bCs/>
        </w:rPr>
        <w:t>WorkloadD</w:t>
      </w:r>
      <w:proofErr w:type="spellEnd"/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7C3423" w14:paraId="0A1AE615" w14:textId="77777777" w:rsidTr="00973968">
        <w:trPr>
          <w:trHeight w:val="685"/>
        </w:trPr>
        <w:tc>
          <w:tcPr>
            <w:tcW w:w="1860" w:type="dxa"/>
          </w:tcPr>
          <w:p w14:paraId="564F5459" w14:textId="77777777" w:rsidR="007C3423" w:rsidRDefault="007C3423" w:rsidP="00973968">
            <w:r>
              <w:t>Workload</w:t>
            </w:r>
          </w:p>
        </w:tc>
        <w:tc>
          <w:tcPr>
            <w:tcW w:w="2315" w:type="dxa"/>
          </w:tcPr>
          <w:p w14:paraId="3C63C91D" w14:textId="77777777" w:rsidR="007C3423" w:rsidRDefault="007C3423" w:rsidP="00973968">
            <w:r>
              <w:t xml:space="preserve">Database </w:t>
            </w:r>
          </w:p>
        </w:tc>
        <w:tc>
          <w:tcPr>
            <w:tcW w:w="2005" w:type="dxa"/>
          </w:tcPr>
          <w:p w14:paraId="5B27398C" w14:textId="77777777" w:rsidR="007C3423" w:rsidRDefault="007C3423" w:rsidP="00973968">
            <w:proofErr w:type="spellStart"/>
            <w:r>
              <w:t>Opcount</w:t>
            </w:r>
            <w:proofErr w:type="spellEnd"/>
          </w:p>
        </w:tc>
        <w:tc>
          <w:tcPr>
            <w:tcW w:w="3008" w:type="dxa"/>
          </w:tcPr>
          <w:p w14:paraId="0AD78BCD" w14:textId="77777777" w:rsidR="007C3423" w:rsidRDefault="007C3423" w:rsidP="00973968">
            <w:r>
              <w:t>Throughput (</w:t>
            </w:r>
            <w:proofErr w:type="spellStart"/>
            <w:r>
              <w:t>ops.sec</w:t>
            </w:r>
            <w:proofErr w:type="spellEnd"/>
            <w:r>
              <w:t>) Overall</w:t>
            </w:r>
          </w:p>
        </w:tc>
      </w:tr>
      <w:tr w:rsidR="007C3423" w14:paraId="7F04EF0C" w14:textId="77777777" w:rsidTr="00973968">
        <w:trPr>
          <w:trHeight w:val="335"/>
        </w:trPr>
        <w:tc>
          <w:tcPr>
            <w:tcW w:w="1860" w:type="dxa"/>
          </w:tcPr>
          <w:p w14:paraId="44F9665B" w14:textId="77777777" w:rsidR="007C3423" w:rsidRDefault="007C3423" w:rsidP="00973968">
            <w:r>
              <w:t>Workload A</w:t>
            </w:r>
          </w:p>
        </w:tc>
        <w:tc>
          <w:tcPr>
            <w:tcW w:w="2315" w:type="dxa"/>
          </w:tcPr>
          <w:p w14:paraId="2ED889C6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442A4D2B" w14:textId="77777777" w:rsidR="007C3423" w:rsidRDefault="007C3423" w:rsidP="00973968">
            <w:r>
              <w:t>70000</w:t>
            </w:r>
          </w:p>
        </w:tc>
        <w:tc>
          <w:tcPr>
            <w:tcW w:w="3008" w:type="dxa"/>
          </w:tcPr>
          <w:p w14:paraId="25DF351A" w14:textId="1E6784B3" w:rsidR="007C3423" w:rsidRDefault="00B52651" w:rsidP="00973968">
            <w:r>
              <w:t>2188.525871502267</w:t>
            </w:r>
          </w:p>
        </w:tc>
      </w:tr>
      <w:tr w:rsidR="007C3423" w14:paraId="3E372225" w14:textId="77777777" w:rsidTr="00973968">
        <w:trPr>
          <w:trHeight w:val="335"/>
        </w:trPr>
        <w:tc>
          <w:tcPr>
            <w:tcW w:w="1860" w:type="dxa"/>
          </w:tcPr>
          <w:p w14:paraId="7B539FEF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522B8856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6B1A3676" w14:textId="77777777" w:rsidR="007C3423" w:rsidRDefault="007C3423" w:rsidP="00973968">
            <w:r>
              <w:t>170000</w:t>
            </w:r>
          </w:p>
        </w:tc>
        <w:tc>
          <w:tcPr>
            <w:tcW w:w="3008" w:type="dxa"/>
          </w:tcPr>
          <w:p w14:paraId="67A84A4C" w14:textId="71179F2F" w:rsidR="007C3423" w:rsidRDefault="00B52651" w:rsidP="00973968">
            <w:r>
              <w:t>2353.2343129247934</w:t>
            </w:r>
          </w:p>
        </w:tc>
      </w:tr>
      <w:tr w:rsidR="007C3423" w14:paraId="3307EF1A" w14:textId="77777777" w:rsidTr="00973968">
        <w:trPr>
          <w:trHeight w:val="335"/>
        </w:trPr>
        <w:tc>
          <w:tcPr>
            <w:tcW w:w="1860" w:type="dxa"/>
          </w:tcPr>
          <w:p w14:paraId="6425CBCB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1908093C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6456F825" w14:textId="77777777" w:rsidR="007C3423" w:rsidRDefault="007C3423" w:rsidP="00973968">
            <w:r>
              <w:t>145000</w:t>
            </w:r>
          </w:p>
        </w:tc>
        <w:tc>
          <w:tcPr>
            <w:tcW w:w="3008" w:type="dxa"/>
          </w:tcPr>
          <w:p w14:paraId="777A89DE" w14:textId="76E8950B" w:rsidR="007C3423" w:rsidRDefault="00B52651" w:rsidP="00B52651">
            <w:r>
              <w:t>2341.731266149871</w:t>
            </w:r>
          </w:p>
        </w:tc>
      </w:tr>
      <w:tr w:rsidR="007C3423" w14:paraId="25DB8CF7" w14:textId="77777777" w:rsidTr="00973968">
        <w:trPr>
          <w:trHeight w:val="335"/>
        </w:trPr>
        <w:tc>
          <w:tcPr>
            <w:tcW w:w="1860" w:type="dxa"/>
          </w:tcPr>
          <w:p w14:paraId="526C902F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29E44FD0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36D6B841" w14:textId="77777777" w:rsidR="007C3423" w:rsidRDefault="007C3423" w:rsidP="00973968">
            <w:r>
              <w:t>267000</w:t>
            </w:r>
          </w:p>
        </w:tc>
        <w:tc>
          <w:tcPr>
            <w:tcW w:w="3008" w:type="dxa"/>
          </w:tcPr>
          <w:p w14:paraId="66675959" w14:textId="614EBD05" w:rsidR="007C3423" w:rsidRDefault="00B52651" w:rsidP="00B52651">
            <w:r>
              <w:t>2292.1996653165296</w:t>
            </w:r>
          </w:p>
        </w:tc>
      </w:tr>
      <w:tr w:rsidR="007C3423" w14:paraId="271C26E7" w14:textId="77777777" w:rsidTr="00973968">
        <w:trPr>
          <w:trHeight w:val="350"/>
        </w:trPr>
        <w:tc>
          <w:tcPr>
            <w:tcW w:w="1860" w:type="dxa"/>
          </w:tcPr>
          <w:p w14:paraId="72BBAD34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24F09D0D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3DC5CA9F" w14:textId="77777777" w:rsidR="007C3423" w:rsidRDefault="007C3423" w:rsidP="00973968">
            <w:r>
              <w:t>70000</w:t>
            </w:r>
          </w:p>
        </w:tc>
        <w:tc>
          <w:tcPr>
            <w:tcW w:w="3008" w:type="dxa"/>
          </w:tcPr>
          <w:p w14:paraId="67FB19DD" w14:textId="2643A799" w:rsidR="007C3423" w:rsidRDefault="007C3423" w:rsidP="00973968">
            <w:r>
              <w:t>2136.947827945172</w:t>
            </w:r>
          </w:p>
        </w:tc>
      </w:tr>
      <w:tr w:rsidR="007C3423" w14:paraId="6F67ED55" w14:textId="77777777" w:rsidTr="00973968">
        <w:trPr>
          <w:trHeight w:val="335"/>
        </w:trPr>
        <w:tc>
          <w:tcPr>
            <w:tcW w:w="1860" w:type="dxa"/>
          </w:tcPr>
          <w:p w14:paraId="7E0D29CE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5A09C563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43E6430D" w14:textId="77777777" w:rsidR="007C3423" w:rsidRDefault="007C3423" w:rsidP="00973968">
            <w:r>
              <w:t>170000</w:t>
            </w:r>
          </w:p>
        </w:tc>
        <w:tc>
          <w:tcPr>
            <w:tcW w:w="3008" w:type="dxa"/>
          </w:tcPr>
          <w:p w14:paraId="73A72CA0" w14:textId="1D960DB5" w:rsidR="007C3423" w:rsidRDefault="007C3423" w:rsidP="00973968">
            <w:r>
              <w:t>2363.</w:t>
            </w:r>
            <w:r w:rsidR="007E205E">
              <w:t>934699780293</w:t>
            </w:r>
          </w:p>
        </w:tc>
      </w:tr>
      <w:tr w:rsidR="007C3423" w14:paraId="364E47C8" w14:textId="77777777" w:rsidTr="00973968">
        <w:trPr>
          <w:trHeight w:val="335"/>
        </w:trPr>
        <w:tc>
          <w:tcPr>
            <w:tcW w:w="1860" w:type="dxa"/>
          </w:tcPr>
          <w:p w14:paraId="0108D5C9" w14:textId="77777777" w:rsidR="007C3423" w:rsidRPr="00D373EF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4AFE35E5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15665CAD" w14:textId="77777777" w:rsidR="007C3423" w:rsidRDefault="007C3423" w:rsidP="00973968">
            <w:r>
              <w:t>145000</w:t>
            </w:r>
          </w:p>
        </w:tc>
        <w:tc>
          <w:tcPr>
            <w:tcW w:w="3008" w:type="dxa"/>
          </w:tcPr>
          <w:p w14:paraId="12FE068F" w14:textId="75E6F85B" w:rsidR="007C3423" w:rsidRDefault="002E56E1" w:rsidP="00973968">
            <w:r>
              <w:t>2231.4901737484422</w:t>
            </w:r>
          </w:p>
        </w:tc>
      </w:tr>
      <w:tr w:rsidR="007C3423" w14:paraId="64CD4A59" w14:textId="77777777" w:rsidTr="00973968">
        <w:trPr>
          <w:trHeight w:val="335"/>
        </w:trPr>
        <w:tc>
          <w:tcPr>
            <w:tcW w:w="1860" w:type="dxa"/>
          </w:tcPr>
          <w:p w14:paraId="7424A775" w14:textId="77777777" w:rsidR="007C3423" w:rsidRPr="00D373EF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3D39319C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5630FC1F" w14:textId="77777777" w:rsidR="007C3423" w:rsidRDefault="007C3423" w:rsidP="00973968">
            <w:r>
              <w:t>267000</w:t>
            </w:r>
          </w:p>
        </w:tc>
        <w:tc>
          <w:tcPr>
            <w:tcW w:w="3008" w:type="dxa"/>
          </w:tcPr>
          <w:p w14:paraId="304511EC" w14:textId="1C5220DC" w:rsidR="007C3423" w:rsidRDefault="002E56E1" w:rsidP="00973968">
            <w:r>
              <w:t>2283.5931954054445</w:t>
            </w:r>
          </w:p>
        </w:tc>
      </w:tr>
    </w:tbl>
    <w:p w14:paraId="6780F135" w14:textId="7F0C99F4" w:rsidR="00B73AD3" w:rsidRDefault="00B73AD3" w:rsidP="00B73AD3">
      <w:pPr>
        <w:rPr>
          <w:b/>
          <w:bCs/>
        </w:rPr>
      </w:pPr>
    </w:p>
    <w:p w14:paraId="0B25AFB4" w14:textId="77777777" w:rsidR="007C3423" w:rsidRDefault="007C3423" w:rsidP="007C3423">
      <w:r>
        <w:t>Read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7C3423" w14:paraId="38237772" w14:textId="77777777" w:rsidTr="00973968">
        <w:trPr>
          <w:trHeight w:val="685"/>
        </w:trPr>
        <w:tc>
          <w:tcPr>
            <w:tcW w:w="1860" w:type="dxa"/>
          </w:tcPr>
          <w:p w14:paraId="3FD24796" w14:textId="77777777" w:rsidR="007C3423" w:rsidRDefault="007C3423" w:rsidP="00973968">
            <w:r>
              <w:t>Workload</w:t>
            </w:r>
          </w:p>
        </w:tc>
        <w:tc>
          <w:tcPr>
            <w:tcW w:w="2315" w:type="dxa"/>
          </w:tcPr>
          <w:p w14:paraId="01110C01" w14:textId="77777777" w:rsidR="007C3423" w:rsidRDefault="007C3423" w:rsidP="00973968">
            <w:r>
              <w:t xml:space="preserve">Database </w:t>
            </w:r>
          </w:p>
        </w:tc>
        <w:tc>
          <w:tcPr>
            <w:tcW w:w="2005" w:type="dxa"/>
          </w:tcPr>
          <w:p w14:paraId="060632EC" w14:textId="77777777" w:rsidR="007C3423" w:rsidRDefault="007C3423" w:rsidP="00973968">
            <w:r>
              <w:t>READ operations</w:t>
            </w:r>
          </w:p>
        </w:tc>
        <w:tc>
          <w:tcPr>
            <w:tcW w:w="3008" w:type="dxa"/>
          </w:tcPr>
          <w:p w14:paraId="36DC2FD3" w14:textId="77777777" w:rsidR="007C3423" w:rsidRDefault="007C3423" w:rsidP="00973968">
            <w:r>
              <w:t>Average Latency (us)</w:t>
            </w:r>
          </w:p>
        </w:tc>
      </w:tr>
      <w:tr w:rsidR="007C3423" w14:paraId="350C762C" w14:textId="77777777" w:rsidTr="00973968">
        <w:trPr>
          <w:trHeight w:val="335"/>
        </w:trPr>
        <w:tc>
          <w:tcPr>
            <w:tcW w:w="1860" w:type="dxa"/>
          </w:tcPr>
          <w:p w14:paraId="43AA1712" w14:textId="77777777" w:rsidR="007C3423" w:rsidRDefault="007C3423" w:rsidP="00973968">
            <w:r>
              <w:t>Workload A</w:t>
            </w:r>
          </w:p>
        </w:tc>
        <w:tc>
          <w:tcPr>
            <w:tcW w:w="2315" w:type="dxa"/>
          </w:tcPr>
          <w:p w14:paraId="6F43F264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1CB6D2E7" w14:textId="0627D421" w:rsidR="007C3423" w:rsidRDefault="00965751" w:rsidP="00973968">
            <w:r>
              <w:t>66547</w:t>
            </w:r>
          </w:p>
        </w:tc>
        <w:tc>
          <w:tcPr>
            <w:tcW w:w="3008" w:type="dxa"/>
          </w:tcPr>
          <w:p w14:paraId="2CC5A30A" w14:textId="091D5861" w:rsidR="007C3423" w:rsidRDefault="00E362A0" w:rsidP="00973968">
            <w:r>
              <w:t>251.2059376739847</w:t>
            </w:r>
          </w:p>
        </w:tc>
      </w:tr>
      <w:tr w:rsidR="007C3423" w14:paraId="5B1ED4DD" w14:textId="77777777" w:rsidTr="00973968">
        <w:trPr>
          <w:trHeight w:val="335"/>
        </w:trPr>
        <w:tc>
          <w:tcPr>
            <w:tcW w:w="1860" w:type="dxa"/>
          </w:tcPr>
          <w:p w14:paraId="3A1E5106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38172141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6A639ECA" w14:textId="6B32562F" w:rsidR="007C3423" w:rsidRDefault="00E362A0" w:rsidP="00973968">
            <w:r>
              <w:t>161697</w:t>
            </w:r>
          </w:p>
        </w:tc>
        <w:tc>
          <w:tcPr>
            <w:tcW w:w="3008" w:type="dxa"/>
          </w:tcPr>
          <w:p w14:paraId="0ACFA5F8" w14:textId="00CD6E34" w:rsidR="007C3423" w:rsidRDefault="00C25C9A" w:rsidP="00973968">
            <w:r>
              <w:t>390.6666171914136</w:t>
            </w:r>
          </w:p>
        </w:tc>
      </w:tr>
      <w:tr w:rsidR="007C3423" w14:paraId="135E5E50" w14:textId="77777777" w:rsidTr="00973968">
        <w:trPr>
          <w:trHeight w:val="335"/>
        </w:trPr>
        <w:tc>
          <w:tcPr>
            <w:tcW w:w="1860" w:type="dxa"/>
          </w:tcPr>
          <w:p w14:paraId="48D8FDD9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478F4652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5E89A57C" w14:textId="1CFBFBFB" w:rsidR="007C3423" w:rsidRDefault="00C25C9A" w:rsidP="00973968">
            <w:r>
              <w:t>137858</w:t>
            </w:r>
          </w:p>
        </w:tc>
        <w:tc>
          <w:tcPr>
            <w:tcW w:w="3008" w:type="dxa"/>
          </w:tcPr>
          <w:p w14:paraId="619E5CE3" w14:textId="0F4DDBBC" w:rsidR="007C3423" w:rsidRDefault="00C25C9A" w:rsidP="00973968">
            <w:r>
              <w:t>414.88042768646</w:t>
            </w:r>
          </w:p>
        </w:tc>
      </w:tr>
      <w:tr w:rsidR="007C3423" w14:paraId="5BE3CF3C" w14:textId="77777777" w:rsidTr="00973968">
        <w:trPr>
          <w:trHeight w:val="335"/>
        </w:trPr>
        <w:tc>
          <w:tcPr>
            <w:tcW w:w="1860" w:type="dxa"/>
          </w:tcPr>
          <w:p w14:paraId="2654E17B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215AEAED" w14:textId="77777777" w:rsidR="007C3423" w:rsidRDefault="007C3423" w:rsidP="00973968">
            <w:r>
              <w:t>MySQL</w:t>
            </w:r>
          </w:p>
        </w:tc>
        <w:tc>
          <w:tcPr>
            <w:tcW w:w="2005" w:type="dxa"/>
          </w:tcPr>
          <w:p w14:paraId="37F34543" w14:textId="6DD6ED28" w:rsidR="007C3423" w:rsidRDefault="00C25C9A" w:rsidP="00973968">
            <w:r>
              <w:t>253545</w:t>
            </w:r>
          </w:p>
        </w:tc>
        <w:tc>
          <w:tcPr>
            <w:tcW w:w="3008" w:type="dxa"/>
          </w:tcPr>
          <w:p w14:paraId="0AB4F9E7" w14:textId="661F6760" w:rsidR="007C3423" w:rsidRDefault="00C25C9A" w:rsidP="00973968">
            <w:r>
              <w:t>438.11936737068373</w:t>
            </w:r>
          </w:p>
        </w:tc>
      </w:tr>
      <w:tr w:rsidR="007C3423" w14:paraId="11BB6337" w14:textId="77777777" w:rsidTr="00973968">
        <w:trPr>
          <w:trHeight w:val="350"/>
        </w:trPr>
        <w:tc>
          <w:tcPr>
            <w:tcW w:w="1860" w:type="dxa"/>
          </w:tcPr>
          <w:p w14:paraId="4D92131A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77F3B245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5B0AFB7F" w14:textId="7703C075" w:rsidR="007C3423" w:rsidRDefault="002E56E1" w:rsidP="00973968">
            <w:r>
              <w:t>66605</w:t>
            </w:r>
          </w:p>
        </w:tc>
        <w:tc>
          <w:tcPr>
            <w:tcW w:w="3008" w:type="dxa"/>
          </w:tcPr>
          <w:p w14:paraId="4F5F2FD8" w14:textId="634DB799" w:rsidR="007C3423" w:rsidRDefault="002E56E1" w:rsidP="00973968">
            <w:r>
              <w:t>242.86687185646724</w:t>
            </w:r>
          </w:p>
        </w:tc>
      </w:tr>
      <w:tr w:rsidR="007C3423" w14:paraId="492E104C" w14:textId="77777777" w:rsidTr="00973968">
        <w:trPr>
          <w:trHeight w:val="335"/>
        </w:trPr>
        <w:tc>
          <w:tcPr>
            <w:tcW w:w="1860" w:type="dxa"/>
          </w:tcPr>
          <w:p w14:paraId="5CD9DE1D" w14:textId="77777777" w:rsidR="007C3423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2D2AF406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63E05CD3" w14:textId="285D82E7" w:rsidR="007C3423" w:rsidRDefault="00B52651" w:rsidP="00973968">
            <w:r>
              <w:t>161958</w:t>
            </w:r>
          </w:p>
        </w:tc>
        <w:tc>
          <w:tcPr>
            <w:tcW w:w="3008" w:type="dxa"/>
          </w:tcPr>
          <w:p w14:paraId="3155F1E8" w14:textId="3B3E489D" w:rsidR="007C3423" w:rsidRDefault="00B52651" w:rsidP="00973968">
            <w:r>
              <w:t>557.5278963848563</w:t>
            </w:r>
          </w:p>
        </w:tc>
      </w:tr>
      <w:tr w:rsidR="007C3423" w14:paraId="73DAD3F0" w14:textId="77777777" w:rsidTr="00973968">
        <w:trPr>
          <w:trHeight w:val="335"/>
        </w:trPr>
        <w:tc>
          <w:tcPr>
            <w:tcW w:w="1860" w:type="dxa"/>
          </w:tcPr>
          <w:p w14:paraId="0734043C" w14:textId="77777777" w:rsidR="007C3423" w:rsidRPr="00D373EF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7193365B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3799229E" w14:textId="74594FF4" w:rsidR="007C3423" w:rsidRDefault="00B52651" w:rsidP="00973968">
            <w:r>
              <w:t>137775</w:t>
            </w:r>
          </w:p>
        </w:tc>
        <w:tc>
          <w:tcPr>
            <w:tcW w:w="3008" w:type="dxa"/>
          </w:tcPr>
          <w:p w14:paraId="08D1CE0F" w14:textId="6335A026" w:rsidR="007C3423" w:rsidRDefault="00B52651" w:rsidP="00973968">
            <w:r>
              <w:t>419.2654908365088</w:t>
            </w:r>
          </w:p>
        </w:tc>
      </w:tr>
      <w:tr w:rsidR="007C3423" w14:paraId="1E90BFDE" w14:textId="77777777" w:rsidTr="00973968">
        <w:trPr>
          <w:trHeight w:val="335"/>
        </w:trPr>
        <w:tc>
          <w:tcPr>
            <w:tcW w:w="1860" w:type="dxa"/>
          </w:tcPr>
          <w:p w14:paraId="2D018AC3" w14:textId="77777777" w:rsidR="007C3423" w:rsidRPr="00D373EF" w:rsidRDefault="007C3423" w:rsidP="00973968">
            <w:r w:rsidRPr="00D373EF">
              <w:t>Workload A</w:t>
            </w:r>
          </w:p>
        </w:tc>
        <w:tc>
          <w:tcPr>
            <w:tcW w:w="2315" w:type="dxa"/>
          </w:tcPr>
          <w:p w14:paraId="2F3515F6" w14:textId="77777777" w:rsidR="007C3423" w:rsidRDefault="007C3423" w:rsidP="00973968">
            <w:r>
              <w:t>MongoDB</w:t>
            </w:r>
          </w:p>
        </w:tc>
        <w:tc>
          <w:tcPr>
            <w:tcW w:w="2005" w:type="dxa"/>
          </w:tcPr>
          <w:p w14:paraId="22983DE9" w14:textId="63345573" w:rsidR="007C3423" w:rsidRDefault="00B52651" w:rsidP="00973968">
            <w:r>
              <w:t>2543433</w:t>
            </w:r>
          </w:p>
        </w:tc>
        <w:tc>
          <w:tcPr>
            <w:tcW w:w="3008" w:type="dxa"/>
          </w:tcPr>
          <w:p w14:paraId="458BC852" w14:textId="46C6FC04" w:rsidR="007C3423" w:rsidRDefault="00B52651" w:rsidP="00973968">
            <w:r>
              <w:t>481.1051283771253</w:t>
            </w:r>
          </w:p>
        </w:tc>
      </w:tr>
    </w:tbl>
    <w:p w14:paraId="321D6577" w14:textId="33A9E6E4" w:rsidR="007C3423" w:rsidRDefault="007C3423" w:rsidP="007C3423"/>
    <w:p w14:paraId="180B815D" w14:textId="0C6E79AC" w:rsidR="007C3423" w:rsidRDefault="007C3423" w:rsidP="007C3423"/>
    <w:p w14:paraId="053E6765" w14:textId="77777777" w:rsidR="007C3423" w:rsidRDefault="007C3423" w:rsidP="007C3423"/>
    <w:p w14:paraId="2CCA5A74" w14:textId="6AEA221B" w:rsidR="007C3423" w:rsidRDefault="002E56E1" w:rsidP="007C3423">
      <w:r>
        <w:lastRenderedPageBreak/>
        <w:t xml:space="preserve">Latest </w:t>
      </w:r>
      <w:r w:rsidR="007C3423">
        <w:t>Insert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7C3423" w14:paraId="1B8A83B0" w14:textId="77777777" w:rsidTr="00973968">
        <w:trPr>
          <w:trHeight w:val="685"/>
        </w:trPr>
        <w:tc>
          <w:tcPr>
            <w:tcW w:w="1860" w:type="dxa"/>
          </w:tcPr>
          <w:p w14:paraId="69FCCDE8" w14:textId="77777777" w:rsidR="007C3423" w:rsidRDefault="007C3423" w:rsidP="00973968">
            <w:r>
              <w:t>Workload</w:t>
            </w:r>
          </w:p>
        </w:tc>
        <w:tc>
          <w:tcPr>
            <w:tcW w:w="2315" w:type="dxa"/>
          </w:tcPr>
          <w:p w14:paraId="22743F36" w14:textId="77777777" w:rsidR="007C3423" w:rsidRDefault="007C3423" w:rsidP="00973968">
            <w:r>
              <w:t xml:space="preserve">Database </w:t>
            </w:r>
          </w:p>
        </w:tc>
        <w:tc>
          <w:tcPr>
            <w:tcW w:w="2005" w:type="dxa"/>
          </w:tcPr>
          <w:p w14:paraId="60A9ACBE" w14:textId="5D5F7B13" w:rsidR="007C3423" w:rsidRDefault="002E56E1" w:rsidP="00973968">
            <w:r>
              <w:t xml:space="preserve">Latest </w:t>
            </w:r>
            <w:r w:rsidR="007C3423">
              <w:t>INSERT operations</w:t>
            </w:r>
          </w:p>
        </w:tc>
        <w:tc>
          <w:tcPr>
            <w:tcW w:w="3008" w:type="dxa"/>
          </w:tcPr>
          <w:p w14:paraId="6854E2B7" w14:textId="77777777" w:rsidR="007C3423" w:rsidRDefault="007C3423" w:rsidP="00973968">
            <w:r>
              <w:t>Average Latency (us)</w:t>
            </w:r>
          </w:p>
        </w:tc>
      </w:tr>
      <w:tr w:rsidR="007C3423" w14:paraId="417AB4C2" w14:textId="77777777" w:rsidTr="00973968">
        <w:trPr>
          <w:trHeight w:val="335"/>
        </w:trPr>
        <w:tc>
          <w:tcPr>
            <w:tcW w:w="1860" w:type="dxa"/>
          </w:tcPr>
          <w:p w14:paraId="2BEABE6C" w14:textId="77777777" w:rsidR="007C3423" w:rsidRDefault="007C3423" w:rsidP="007C3423">
            <w:r>
              <w:t>Workload A</w:t>
            </w:r>
          </w:p>
        </w:tc>
        <w:tc>
          <w:tcPr>
            <w:tcW w:w="2315" w:type="dxa"/>
          </w:tcPr>
          <w:p w14:paraId="6797F3A6" w14:textId="77777777" w:rsidR="007C3423" w:rsidRDefault="007C3423" w:rsidP="007C3423">
            <w:r>
              <w:t>MySQL</w:t>
            </w:r>
          </w:p>
        </w:tc>
        <w:tc>
          <w:tcPr>
            <w:tcW w:w="2005" w:type="dxa"/>
          </w:tcPr>
          <w:p w14:paraId="4B6B0CE8" w14:textId="4DA5B0F5" w:rsidR="007C3423" w:rsidRDefault="007C3423" w:rsidP="007C3423">
            <w:r>
              <w:t>70000</w:t>
            </w:r>
          </w:p>
        </w:tc>
        <w:tc>
          <w:tcPr>
            <w:tcW w:w="3008" w:type="dxa"/>
          </w:tcPr>
          <w:p w14:paraId="64DB05CF" w14:textId="111E0ED5" w:rsidR="007C3423" w:rsidRDefault="00B52651" w:rsidP="007C3423">
            <w:r>
              <w:t>430.6788285714286</w:t>
            </w:r>
          </w:p>
        </w:tc>
      </w:tr>
      <w:tr w:rsidR="007C3423" w14:paraId="17319D3E" w14:textId="77777777" w:rsidTr="00973968">
        <w:trPr>
          <w:trHeight w:val="335"/>
        </w:trPr>
        <w:tc>
          <w:tcPr>
            <w:tcW w:w="1860" w:type="dxa"/>
          </w:tcPr>
          <w:p w14:paraId="1B755929" w14:textId="77777777" w:rsidR="007C3423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7FEA35D5" w14:textId="77777777" w:rsidR="007C3423" w:rsidRDefault="007C3423" w:rsidP="007C3423">
            <w:r>
              <w:t>MySQL</w:t>
            </w:r>
          </w:p>
        </w:tc>
        <w:tc>
          <w:tcPr>
            <w:tcW w:w="2005" w:type="dxa"/>
          </w:tcPr>
          <w:p w14:paraId="57203892" w14:textId="688286D6" w:rsidR="007C3423" w:rsidRDefault="007C3423" w:rsidP="007C3423">
            <w:r>
              <w:t>170000</w:t>
            </w:r>
          </w:p>
        </w:tc>
        <w:tc>
          <w:tcPr>
            <w:tcW w:w="3008" w:type="dxa"/>
          </w:tcPr>
          <w:p w14:paraId="0A270D30" w14:textId="6C4FEBC9" w:rsidR="007C3423" w:rsidRDefault="00B52651" w:rsidP="00B52651">
            <w:r>
              <w:t>412.14645294117645</w:t>
            </w:r>
          </w:p>
        </w:tc>
      </w:tr>
      <w:tr w:rsidR="007C3423" w14:paraId="79B6A47A" w14:textId="77777777" w:rsidTr="00973968">
        <w:trPr>
          <w:trHeight w:val="335"/>
        </w:trPr>
        <w:tc>
          <w:tcPr>
            <w:tcW w:w="1860" w:type="dxa"/>
          </w:tcPr>
          <w:p w14:paraId="656A0CD7" w14:textId="77777777" w:rsidR="007C3423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307B9296" w14:textId="77777777" w:rsidR="007C3423" w:rsidRDefault="007C3423" w:rsidP="007C3423">
            <w:r>
              <w:t>MySQL</w:t>
            </w:r>
          </w:p>
        </w:tc>
        <w:tc>
          <w:tcPr>
            <w:tcW w:w="2005" w:type="dxa"/>
          </w:tcPr>
          <w:p w14:paraId="0FB34F59" w14:textId="727BA5CB" w:rsidR="007C3423" w:rsidRDefault="007C3423" w:rsidP="007C3423">
            <w:r>
              <w:t>145000</w:t>
            </w:r>
          </w:p>
        </w:tc>
        <w:tc>
          <w:tcPr>
            <w:tcW w:w="3008" w:type="dxa"/>
          </w:tcPr>
          <w:p w14:paraId="6CF7CE6A" w14:textId="241C03B6" w:rsidR="007C3423" w:rsidRDefault="00B52651" w:rsidP="00B52651">
            <w:r>
              <w:t>413.2812827586207</w:t>
            </w:r>
          </w:p>
        </w:tc>
      </w:tr>
      <w:tr w:rsidR="007C3423" w14:paraId="19379E39" w14:textId="77777777" w:rsidTr="00973968">
        <w:trPr>
          <w:trHeight w:val="335"/>
        </w:trPr>
        <w:tc>
          <w:tcPr>
            <w:tcW w:w="1860" w:type="dxa"/>
          </w:tcPr>
          <w:p w14:paraId="6ED0D2C8" w14:textId="77777777" w:rsidR="007C3423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5C33233D" w14:textId="77777777" w:rsidR="007C3423" w:rsidRDefault="007C3423" w:rsidP="007C3423">
            <w:r>
              <w:t>MySQL</w:t>
            </w:r>
          </w:p>
        </w:tc>
        <w:tc>
          <w:tcPr>
            <w:tcW w:w="2005" w:type="dxa"/>
          </w:tcPr>
          <w:p w14:paraId="30DBBA3F" w14:textId="0C9445B9" w:rsidR="007C3423" w:rsidRDefault="007C3423" w:rsidP="007C3423">
            <w:r>
              <w:t>267000</w:t>
            </w:r>
          </w:p>
        </w:tc>
        <w:tc>
          <w:tcPr>
            <w:tcW w:w="3008" w:type="dxa"/>
          </w:tcPr>
          <w:p w14:paraId="7884C99E" w14:textId="5C704537" w:rsidR="007C3423" w:rsidRDefault="00B52651" w:rsidP="007C3423">
            <w:r>
              <w:t>426.2298876404494</w:t>
            </w:r>
          </w:p>
        </w:tc>
      </w:tr>
      <w:tr w:rsidR="007C3423" w14:paraId="35BB2665" w14:textId="77777777" w:rsidTr="00973968">
        <w:trPr>
          <w:trHeight w:val="350"/>
        </w:trPr>
        <w:tc>
          <w:tcPr>
            <w:tcW w:w="1860" w:type="dxa"/>
          </w:tcPr>
          <w:p w14:paraId="05BDB2DF" w14:textId="77777777" w:rsidR="007C3423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5983D766" w14:textId="77777777" w:rsidR="007C3423" w:rsidRDefault="007C3423" w:rsidP="007C3423">
            <w:r>
              <w:t>MongoDB</w:t>
            </w:r>
          </w:p>
        </w:tc>
        <w:tc>
          <w:tcPr>
            <w:tcW w:w="2005" w:type="dxa"/>
          </w:tcPr>
          <w:p w14:paraId="31EB3B59" w14:textId="2F43901E" w:rsidR="007C3423" w:rsidRDefault="007C3423" w:rsidP="007C3423">
            <w:r>
              <w:t>70000</w:t>
            </w:r>
          </w:p>
        </w:tc>
        <w:tc>
          <w:tcPr>
            <w:tcW w:w="3008" w:type="dxa"/>
          </w:tcPr>
          <w:p w14:paraId="28509043" w14:textId="2F187E1B" w:rsidR="007C3423" w:rsidRDefault="007C3423" w:rsidP="007C3423">
            <w:r>
              <w:t>438.973857142857123</w:t>
            </w:r>
          </w:p>
        </w:tc>
      </w:tr>
      <w:tr w:rsidR="007C3423" w14:paraId="31C0F4E2" w14:textId="77777777" w:rsidTr="00973968">
        <w:trPr>
          <w:trHeight w:val="335"/>
        </w:trPr>
        <w:tc>
          <w:tcPr>
            <w:tcW w:w="1860" w:type="dxa"/>
          </w:tcPr>
          <w:p w14:paraId="67BCB22D" w14:textId="77777777" w:rsidR="007C3423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4D0C5F1C" w14:textId="77777777" w:rsidR="007C3423" w:rsidRDefault="007C3423" w:rsidP="007C3423">
            <w:r>
              <w:t>MongoDB</w:t>
            </w:r>
          </w:p>
        </w:tc>
        <w:tc>
          <w:tcPr>
            <w:tcW w:w="2005" w:type="dxa"/>
          </w:tcPr>
          <w:p w14:paraId="6EA98B30" w14:textId="4DFC946E" w:rsidR="007C3423" w:rsidRDefault="007C3423" w:rsidP="007C3423">
            <w:r>
              <w:t>170000</w:t>
            </w:r>
          </w:p>
        </w:tc>
        <w:tc>
          <w:tcPr>
            <w:tcW w:w="3008" w:type="dxa"/>
          </w:tcPr>
          <w:p w14:paraId="794D9E5B" w14:textId="15553826" w:rsidR="007C3423" w:rsidRDefault="007E205E" w:rsidP="007C3423">
            <w:r>
              <w:t>406.5654470588235</w:t>
            </w:r>
          </w:p>
        </w:tc>
      </w:tr>
      <w:tr w:rsidR="007C3423" w14:paraId="18655CB9" w14:textId="77777777" w:rsidTr="00973968">
        <w:trPr>
          <w:trHeight w:val="335"/>
        </w:trPr>
        <w:tc>
          <w:tcPr>
            <w:tcW w:w="1860" w:type="dxa"/>
          </w:tcPr>
          <w:p w14:paraId="527F4443" w14:textId="77777777" w:rsidR="007C3423" w:rsidRPr="00D373EF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776AA716" w14:textId="77777777" w:rsidR="007C3423" w:rsidRDefault="007C3423" w:rsidP="007C3423">
            <w:r>
              <w:t>MongoDB</w:t>
            </w:r>
          </w:p>
        </w:tc>
        <w:tc>
          <w:tcPr>
            <w:tcW w:w="2005" w:type="dxa"/>
          </w:tcPr>
          <w:p w14:paraId="5198F4A5" w14:textId="6DD72F60" w:rsidR="007C3423" w:rsidRDefault="007C3423" w:rsidP="007C3423">
            <w:r>
              <w:t>145000</w:t>
            </w:r>
          </w:p>
        </w:tc>
        <w:tc>
          <w:tcPr>
            <w:tcW w:w="3008" w:type="dxa"/>
          </w:tcPr>
          <w:p w14:paraId="73EE4F4E" w14:textId="76AB2E2D" w:rsidR="007C3423" w:rsidRDefault="002E56E1" w:rsidP="007C3423">
            <w:r>
              <w:t>426.406475862069</w:t>
            </w:r>
          </w:p>
        </w:tc>
      </w:tr>
      <w:tr w:rsidR="007C3423" w14:paraId="5DC4AB46" w14:textId="77777777" w:rsidTr="00973968">
        <w:trPr>
          <w:trHeight w:val="335"/>
        </w:trPr>
        <w:tc>
          <w:tcPr>
            <w:tcW w:w="1860" w:type="dxa"/>
          </w:tcPr>
          <w:p w14:paraId="03A2E294" w14:textId="77777777" w:rsidR="007C3423" w:rsidRPr="00D373EF" w:rsidRDefault="007C3423" w:rsidP="007C3423">
            <w:r w:rsidRPr="00D373EF">
              <w:t>Workload A</w:t>
            </w:r>
          </w:p>
        </w:tc>
        <w:tc>
          <w:tcPr>
            <w:tcW w:w="2315" w:type="dxa"/>
          </w:tcPr>
          <w:p w14:paraId="1ADAF22D" w14:textId="77777777" w:rsidR="007C3423" w:rsidRDefault="007C3423" w:rsidP="007C3423">
            <w:r>
              <w:t>MongoDB</w:t>
            </w:r>
          </w:p>
        </w:tc>
        <w:tc>
          <w:tcPr>
            <w:tcW w:w="2005" w:type="dxa"/>
          </w:tcPr>
          <w:p w14:paraId="5C897AD8" w14:textId="734179E5" w:rsidR="007C3423" w:rsidRDefault="007C3423" w:rsidP="007C3423">
            <w:r>
              <w:t>267000</w:t>
            </w:r>
          </w:p>
        </w:tc>
        <w:tc>
          <w:tcPr>
            <w:tcW w:w="3008" w:type="dxa"/>
          </w:tcPr>
          <w:p w14:paraId="213A89C9" w14:textId="3D79B83C" w:rsidR="007C3423" w:rsidRDefault="002E56E1" w:rsidP="007C3423">
            <w:r>
              <w:t>427.96294756554306</w:t>
            </w:r>
          </w:p>
        </w:tc>
      </w:tr>
    </w:tbl>
    <w:p w14:paraId="217B1D74" w14:textId="49D62B1A" w:rsidR="007C3423" w:rsidRDefault="007C3423" w:rsidP="00B73AD3">
      <w:pPr>
        <w:rPr>
          <w:b/>
          <w:bCs/>
        </w:rPr>
      </w:pPr>
    </w:p>
    <w:p w14:paraId="38405093" w14:textId="01A8C6CE" w:rsidR="00A10C94" w:rsidRDefault="00A10C94" w:rsidP="00A10C94">
      <w:pPr>
        <w:jc w:val="center"/>
        <w:rPr>
          <w:b/>
          <w:bCs/>
        </w:rPr>
      </w:pPr>
      <w:proofErr w:type="spellStart"/>
      <w:r>
        <w:rPr>
          <w:b/>
          <w:bCs/>
        </w:rPr>
        <w:t>WorkloadE</w:t>
      </w:r>
      <w:proofErr w:type="spellEnd"/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A10C94" w14:paraId="3BEF2B6B" w14:textId="77777777" w:rsidTr="00973968">
        <w:trPr>
          <w:trHeight w:val="685"/>
        </w:trPr>
        <w:tc>
          <w:tcPr>
            <w:tcW w:w="1860" w:type="dxa"/>
          </w:tcPr>
          <w:p w14:paraId="124A7A40" w14:textId="77777777" w:rsidR="00A10C94" w:rsidRDefault="00A10C94" w:rsidP="00973968">
            <w:r>
              <w:t>Workload</w:t>
            </w:r>
          </w:p>
        </w:tc>
        <w:tc>
          <w:tcPr>
            <w:tcW w:w="2315" w:type="dxa"/>
          </w:tcPr>
          <w:p w14:paraId="4E4096E1" w14:textId="77777777" w:rsidR="00A10C94" w:rsidRDefault="00A10C94" w:rsidP="00973968">
            <w:r>
              <w:t xml:space="preserve">Database </w:t>
            </w:r>
          </w:p>
        </w:tc>
        <w:tc>
          <w:tcPr>
            <w:tcW w:w="2005" w:type="dxa"/>
          </w:tcPr>
          <w:p w14:paraId="1EE92755" w14:textId="77777777" w:rsidR="00A10C94" w:rsidRDefault="00A10C94" w:rsidP="00973968">
            <w:proofErr w:type="spellStart"/>
            <w:r>
              <w:t>Opcount</w:t>
            </w:r>
            <w:proofErr w:type="spellEnd"/>
          </w:p>
        </w:tc>
        <w:tc>
          <w:tcPr>
            <w:tcW w:w="3008" w:type="dxa"/>
          </w:tcPr>
          <w:p w14:paraId="7196A970" w14:textId="77777777" w:rsidR="00A10C94" w:rsidRDefault="00A10C94" w:rsidP="00973968">
            <w:r>
              <w:t>Throughput (</w:t>
            </w:r>
            <w:proofErr w:type="spellStart"/>
            <w:r>
              <w:t>ops.sec</w:t>
            </w:r>
            <w:proofErr w:type="spellEnd"/>
            <w:r>
              <w:t>) Overall</w:t>
            </w:r>
          </w:p>
        </w:tc>
      </w:tr>
      <w:tr w:rsidR="00A10C94" w14:paraId="4C8ACFC7" w14:textId="77777777" w:rsidTr="00973968">
        <w:trPr>
          <w:trHeight w:val="335"/>
        </w:trPr>
        <w:tc>
          <w:tcPr>
            <w:tcW w:w="1860" w:type="dxa"/>
          </w:tcPr>
          <w:p w14:paraId="616179EA" w14:textId="77777777" w:rsidR="00A10C94" w:rsidRDefault="00A10C94" w:rsidP="00973968">
            <w:r>
              <w:t>Workload A</w:t>
            </w:r>
          </w:p>
        </w:tc>
        <w:tc>
          <w:tcPr>
            <w:tcW w:w="2315" w:type="dxa"/>
          </w:tcPr>
          <w:p w14:paraId="738F023C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5055BE25" w14:textId="77777777" w:rsidR="00A10C94" w:rsidRDefault="00A10C94" w:rsidP="00973968">
            <w:r>
              <w:t>70000</w:t>
            </w:r>
          </w:p>
        </w:tc>
        <w:tc>
          <w:tcPr>
            <w:tcW w:w="3008" w:type="dxa"/>
          </w:tcPr>
          <w:p w14:paraId="046C5F25" w14:textId="6A14ED0C" w:rsidR="00A10C94" w:rsidRDefault="00A10C94" w:rsidP="00973968">
            <w:r>
              <w:t>2045.467827713167</w:t>
            </w:r>
          </w:p>
        </w:tc>
      </w:tr>
      <w:tr w:rsidR="00A10C94" w14:paraId="6ADA6941" w14:textId="77777777" w:rsidTr="00973968">
        <w:trPr>
          <w:trHeight w:val="335"/>
        </w:trPr>
        <w:tc>
          <w:tcPr>
            <w:tcW w:w="1860" w:type="dxa"/>
          </w:tcPr>
          <w:p w14:paraId="0451EE1F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5628D328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773992B3" w14:textId="77777777" w:rsidR="00A10C94" w:rsidRDefault="00A10C94" w:rsidP="00973968">
            <w:r>
              <w:t>170000</w:t>
            </w:r>
          </w:p>
        </w:tc>
        <w:tc>
          <w:tcPr>
            <w:tcW w:w="3008" w:type="dxa"/>
          </w:tcPr>
          <w:p w14:paraId="76BDCFD1" w14:textId="7D4C8F98" w:rsidR="00A10C94" w:rsidRDefault="00A10C94" w:rsidP="00973968">
            <w:r>
              <w:t>2244.994981775923</w:t>
            </w:r>
          </w:p>
        </w:tc>
      </w:tr>
      <w:tr w:rsidR="00A10C94" w14:paraId="762F5EEE" w14:textId="77777777" w:rsidTr="00973968">
        <w:trPr>
          <w:trHeight w:val="335"/>
        </w:trPr>
        <w:tc>
          <w:tcPr>
            <w:tcW w:w="1860" w:type="dxa"/>
          </w:tcPr>
          <w:p w14:paraId="5804C4D8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4A007167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0E0B5B95" w14:textId="77777777" w:rsidR="00A10C94" w:rsidRDefault="00A10C94" w:rsidP="00973968">
            <w:r>
              <w:t>145000</w:t>
            </w:r>
          </w:p>
        </w:tc>
        <w:tc>
          <w:tcPr>
            <w:tcW w:w="3008" w:type="dxa"/>
          </w:tcPr>
          <w:p w14:paraId="64C50A77" w14:textId="62772767" w:rsidR="00A10C94" w:rsidRDefault="00A10C94" w:rsidP="00973968">
            <w:r>
              <w:t>2311.4200089268634</w:t>
            </w:r>
          </w:p>
        </w:tc>
      </w:tr>
      <w:tr w:rsidR="00A10C94" w14:paraId="0821E491" w14:textId="77777777" w:rsidTr="00973968">
        <w:trPr>
          <w:trHeight w:val="335"/>
        </w:trPr>
        <w:tc>
          <w:tcPr>
            <w:tcW w:w="1860" w:type="dxa"/>
          </w:tcPr>
          <w:p w14:paraId="1259B94A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172603DB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286EB656" w14:textId="77777777" w:rsidR="00A10C94" w:rsidRDefault="00A10C94" w:rsidP="00973968">
            <w:r>
              <w:t>267000</w:t>
            </w:r>
          </w:p>
        </w:tc>
        <w:tc>
          <w:tcPr>
            <w:tcW w:w="3008" w:type="dxa"/>
          </w:tcPr>
          <w:p w14:paraId="3A55C98C" w14:textId="57D312AC" w:rsidR="00A10C94" w:rsidRDefault="00A10C94" w:rsidP="00973968">
            <w:r>
              <w:t>2223.4621053771143</w:t>
            </w:r>
          </w:p>
        </w:tc>
      </w:tr>
      <w:tr w:rsidR="00A10C94" w14:paraId="2D27D928" w14:textId="77777777" w:rsidTr="00973968">
        <w:trPr>
          <w:trHeight w:val="350"/>
        </w:trPr>
        <w:tc>
          <w:tcPr>
            <w:tcW w:w="1860" w:type="dxa"/>
          </w:tcPr>
          <w:p w14:paraId="174A46F3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17909B91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21ACC180" w14:textId="77777777" w:rsidR="00A10C94" w:rsidRDefault="00A10C94" w:rsidP="00973968">
            <w:r>
              <w:t>70000</w:t>
            </w:r>
          </w:p>
        </w:tc>
        <w:tc>
          <w:tcPr>
            <w:tcW w:w="3008" w:type="dxa"/>
          </w:tcPr>
          <w:p w14:paraId="7B880B56" w14:textId="5E6423FE" w:rsidR="00A10C94" w:rsidRDefault="004339CD" w:rsidP="00973968">
            <w:r>
              <w:t>2024.5842371655822</w:t>
            </w:r>
          </w:p>
        </w:tc>
      </w:tr>
      <w:tr w:rsidR="00A10C94" w14:paraId="22B8732B" w14:textId="77777777" w:rsidTr="00973968">
        <w:trPr>
          <w:trHeight w:val="335"/>
        </w:trPr>
        <w:tc>
          <w:tcPr>
            <w:tcW w:w="1860" w:type="dxa"/>
          </w:tcPr>
          <w:p w14:paraId="6CC29132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7F4917CE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322348BA" w14:textId="77777777" w:rsidR="00A10C94" w:rsidRDefault="00A10C94" w:rsidP="00973968">
            <w:r>
              <w:t>170000</w:t>
            </w:r>
          </w:p>
        </w:tc>
        <w:tc>
          <w:tcPr>
            <w:tcW w:w="3008" w:type="dxa"/>
          </w:tcPr>
          <w:p w14:paraId="0EA9CA09" w14:textId="59E3B852" w:rsidR="00A10C94" w:rsidRDefault="004339CD" w:rsidP="00973968">
            <w:r>
              <w:t>2359.5708357044705</w:t>
            </w:r>
          </w:p>
        </w:tc>
      </w:tr>
      <w:tr w:rsidR="00A10C94" w14:paraId="67D22B4F" w14:textId="77777777" w:rsidTr="00973968">
        <w:trPr>
          <w:trHeight w:val="335"/>
        </w:trPr>
        <w:tc>
          <w:tcPr>
            <w:tcW w:w="1860" w:type="dxa"/>
          </w:tcPr>
          <w:p w14:paraId="1926FF6E" w14:textId="77777777" w:rsidR="00A10C94" w:rsidRPr="00D373EF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0821EB64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1850194C" w14:textId="77777777" w:rsidR="00A10C94" w:rsidRDefault="00A10C94" w:rsidP="00973968">
            <w:r>
              <w:t>145000</w:t>
            </w:r>
          </w:p>
        </w:tc>
        <w:tc>
          <w:tcPr>
            <w:tcW w:w="3008" w:type="dxa"/>
          </w:tcPr>
          <w:p w14:paraId="53E73467" w14:textId="21702F89" w:rsidR="00A10C94" w:rsidRDefault="004339CD" w:rsidP="00973968">
            <w:r>
              <w:t>2275.116501655343</w:t>
            </w:r>
          </w:p>
        </w:tc>
      </w:tr>
      <w:tr w:rsidR="00A10C94" w14:paraId="7EA58789" w14:textId="77777777" w:rsidTr="00973968">
        <w:trPr>
          <w:trHeight w:val="335"/>
        </w:trPr>
        <w:tc>
          <w:tcPr>
            <w:tcW w:w="1860" w:type="dxa"/>
          </w:tcPr>
          <w:p w14:paraId="04D45204" w14:textId="77777777" w:rsidR="00A10C94" w:rsidRPr="00D373EF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605B0E89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2049889F" w14:textId="77777777" w:rsidR="00A10C94" w:rsidRDefault="00A10C94" w:rsidP="00973968">
            <w:r>
              <w:t>267000</w:t>
            </w:r>
          </w:p>
        </w:tc>
        <w:tc>
          <w:tcPr>
            <w:tcW w:w="3008" w:type="dxa"/>
          </w:tcPr>
          <w:p w14:paraId="400AEFFD" w14:textId="22318A8B" w:rsidR="00A10C94" w:rsidRDefault="004339CD" w:rsidP="00973968">
            <w:r>
              <w:t>2300.5738510055317</w:t>
            </w:r>
          </w:p>
        </w:tc>
      </w:tr>
    </w:tbl>
    <w:p w14:paraId="42DF79A5" w14:textId="414BB123" w:rsidR="00A10C94" w:rsidRDefault="00A10C94" w:rsidP="00A10C94">
      <w:pPr>
        <w:rPr>
          <w:b/>
          <w:bCs/>
        </w:rPr>
      </w:pPr>
    </w:p>
    <w:p w14:paraId="56AD3B41" w14:textId="6A8C6508" w:rsidR="00A10C94" w:rsidRDefault="00A10C94" w:rsidP="00A10C94">
      <w:r>
        <w:t>Scan Operations vs Average Latency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1860"/>
        <w:gridCol w:w="2315"/>
        <w:gridCol w:w="2005"/>
        <w:gridCol w:w="3008"/>
      </w:tblGrid>
      <w:tr w:rsidR="00A10C94" w14:paraId="108A97CF" w14:textId="77777777" w:rsidTr="00973968">
        <w:trPr>
          <w:trHeight w:val="685"/>
        </w:trPr>
        <w:tc>
          <w:tcPr>
            <w:tcW w:w="1860" w:type="dxa"/>
          </w:tcPr>
          <w:p w14:paraId="41663C95" w14:textId="77777777" w:rsidR="00A10C94" w:rsidRDefault="00A10C94" w:rsidP="00973968">
            <w:r>
              <w:t>Workload</w:t>
            </w:r>
          </w:p>
        </w:tc>
        <w:tc>
          <w:tcPr>
            <w:tcW w:w="2315" w:type="dxa"/>
          </w:tcPr>
          <w:p w14:paraId="0A2F03B6" w14:textId="77777777" w:rsidR="00A10C94" w:rsidRDefault="00A10C94" w:rsidP="00973968">
            <w:r>
              <w:t xml:space="preserve">Database </w:t>
            </w:r>
          </w:p>
        </w:tc>
        <w:tc>
          <w:tcPr>
            <w:tcW w:w="2005" w:type="dxa"/>
          </w:tcPr>
          <w:p w14:paraId="48AE1FF4" w14:textId="4DD58D92" w:rsidR="00A10C94" w:rsidRDefault="00A10C94" w:rsidP="00973968">
            <w:r>
              <w:t>SCAN operations</w:t>
            </w:r>
          </w:p>
        </w:tc>
        <w:tc>
          <w:tcPr>
            <w:tcW w:w="3008" w:type="dxa"/>
          </w:tcPr>
          <w:p w14:paraId="5B0CAE61" w14:textId="77777777" w:rsidR="00A10C94" w:rsidRDefault="00A10C94" w:rsidP="00973968">
            <w:r>
              <w:t>Average Latency (us)</w:t>
            </w:r>
          </w:p>
        </w:tc>
      </w:tr>
      <w:tr w:rsidR="00A10C94" w14:paraId="46E6CAFB" w14:textId="77777777" w:rsidTr="00973968">
        <w:trPr>
          <w:trHeight w:val="335"/>
        </w:trPr>
        <w:tc>
          <w:tcPr>
            <w:tcW w:w="1860" w:type="dxa"/>
          </w:tcPr>
          <w:p w14:paraId="2FEE8823" w14:textId="77777777" w:rsidR="00A10C94" w:rsidRDefault="00A10C94" w:rsidP="00973968">
            <w:r>
              <w:t>Workload A</w:t>
            </w:r>
          </w:p>
        </w:tc>
        <w:tc>
          <w:tcPr>
            <w:tcW w:w="2315" w:type="dxa"/>
          </w:tcPr>
          <w:p w14:paraId="6CE9796F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53E4858B" w14:textId="6203F732" w:rsidR="00A10C94" w:rsidRDefault="00A10C94" w:rsidP="00973968">
            <w:r>
              <w:t>66500</w:t>
            </w:r>
          </w:p>
        </w:tc>
        <w:tc>
          <w:tcPr>
            <w:tcW w:w="3008" w:type="dxa"/>
          </w:tcPr>
          <w:p w14:paraId="00E406D5" w14:textId="7E50073B" w:rsidR="00A10C94" w:rsidRDefault="00A10C94" w:rsidP="00973968">
            <w:r>
              <w:t>1556.</w:t>
            </w:r>
            <w:r w:rsidR="00C72F90">
              <w:t>3206015037595</w:t>
            </w:r>
          </w:p>
        </w:tc>
      </w:tr>
      <w:tr w:rsidR="00A10C94" w14:paraId="3DF1D61D" w14:textId="77777777" w:rsidTr="00973968">
        <w:trPr>
          <w:trHeight w:val="335"/>
        </w:trPr>
        <w:tc>
          <w:tcPr>
            <w:tcW w:w="1860" w:type="dxa"/>
          </w:tcPr>
          <w:p w14:paraId="1F05E278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3FCDC805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547F4B05" w14:textId="07085CCA" w:rsidR="00A10C94" w:rsidRDefault="00C72F90" w:rsidP="00973968">
            <w:r>
              <w:t>161615</w:t>
            </w:r>
          </w:p>
        </w:tc>
        <w:tc>
          <w:tcPr>
            <w:tcW w:w="3008" w:type="dxa"/>
          </w:tcPr>
          <w:p w14:paraId="326DEB8A" w14:textId="3805B785" w:rsidR="00A10C94" w:rsidRDefault="00C72F90" w:rsidP="00973968">
            <w:r>
              <w:t>1788.9140735699038</w:t>
            </w:r>
          </w:p>
        </w:tc>
      </w:tr>
      <w:tr w:rsidR="00A10C94" w14:paraId="73BD4FDE" w14:textId="77777777" w:rsidTr="00973968">
        <w:trPr>
          <w:trHeight w:val="335"/>
        </w:trPr>
        <w:tc>
          <w:tcPr>
            <w:tcW w:w="1860" w:type="dxa"/>
          </w:tcPr>
          <w:p w14:paraId="01AFED3B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552CA9FA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2D81C8D8" w14:textId="3AE424CE" w:rsidR="00A10C94" w:rsidRDefault="00C72F90" w:rsidP="00973968">
            <w:r>
              <w:t>137936</w:t>
            </w:r>
          </w:p>
        </w:tc>
        <w:tc>
          <w:tcPr>
            <w:tcW w:w="3008" w:type="dxa"/>
          </w:tcPr>
          <w:p w14:paraId="6702DBF6" w14:textId="07B47EF6" w:rsidR="00A10C94" w:rsidRDefault="00C72F90" w:rsidP="00973968">
            <w:r>
              <w:t>1854.0232064145691</w:t>
            </w:r>
          </w:p>
        </w:tc>
      </w:tr>
      <w:tr w:rsidR="00A10C94" w14:paraId="2F04A706" w14:textId="77777777" w:rsidTr="00973968">
        <w:trPr>
          <w:trHeight w:val="335"/>
        </w:trPr>
        <w:tc>
          <w:tcPr>
            <w:tcW w:w="1860" w:type="dxa"/>
          </w:tcPr>
          <w:p w14:paraId="40AE003E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6E4C2975" w14:textId="77777777" w:rsidR="00A10C94" w:rsidRDefault="00A10C94" w:rsidP="00973968">
            <w:r>
              <w:t>MySQL</w:t>
            </w:r>
          </w:p>
        </w:tc>
        <w:tc>
          <w:tcPr>
            <w:tcW w:w="2005" w:type="dxa"/>
          </w:tcPr>
          <w:p w14:paraId="7ADF4CA9" w14:textId="32E6F583" w:rsidR="00A10C94" w:rsidRDefault="00C72F90" w:rsidP="00973968">
            <w:r>
              <w:t>253669</w:t>
            </w:r>
          </w:p>
        </w:tc>
        <w:tc>
          <w:tcPr>
            <w:tcW w:w="3008" w:type="dxa"/>
          </w:tcPr>
          <w:p w14:paraId="638CE39B" w14:textId="1F51F50B" w:rsidR="00A10C94" w:rsidRDefault="00C72F90" w:rsidP="00973968">
            <w:r>
              <w:t>1816.8365862600476</w:t>
            </w:r>
          </w:p>
        </w:tc>
      </w:tr>
      <w:tr w:rsidR="00A10C94" w14:paraId="292DE862" w14:textId="77777777" w:rsidTr="00973968">
        <w:trPr>
          <w:trHeight w:val="350"/>
        </w:trPr>
        <w:tc>
          <w:tcPr>
            <w:tcW w:w="1860" w:type="dxa"/>
          </w:tcPr>
          <w:p w14:paraId="6088525E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68CCBB09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11302EC6" w14:textId="4D6C6F58" w:rsidR="00A10C94" w:rsidRDefault="004339CD" w:rsidP="00973968">
            <w:r>
              <w:t>66564</w:t>
            </w:r>
          </w:p>
        </w:tc>
        <w:tc>
          <w:tcPr>
            <w:tcW w:w="3008" w:type="dxa"/>
          </w:tcPr>
          <w:p w14:paraId="007F27FE" w14:textId="4AE5894B" w:rsidR="00A10C94" w:rsidRDefault="004339CD" w:rsidP="00973968">
            <w:r>
              <w:t>1564.6680788414158</w:t>
            </w:r>
          </w:p>
        </w:tc>
      </w:tr>
      <w:tr w:rsidR="00A10C94" w14:paraId="37E1A7E3" w14:textId="77777777" w:rsidTr="00973968">
        <w:trPr>
          <w:trHeight w:val="335"/>
        </w:trPr>
        <w:tc>
          <w:tcPr>
            <w:tcW w:w="1860" w:type="dxa"/>
          </w:tcPr>
          <w:p w14:paraId="6138B86A" w14:textId="77777777" w:rsidR="00A10C94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5807A46B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383B803A" w14:textId="57EB5C24" w:rsidR="00A10C94" w:rsidRDefault="004339CD" w:rsidP="00973968">
            <w:r>
              <w:t>161396</w:t>
            </w:r>
          </w:p>
        </w:tc>
        <w:tc>
          <w:tcPr>
            <w:tcW w:w="3008" w:type="dxa"/>
          </w:tcPr>
          <w:p w14:paraId="5DB3055D" w14:textId="45B160A7" w:rsidR="00A10C94" w:rsidRDefault="004339CD" w:rsidP="00973968">
            <w:r>
              <w:t>1754.3299957867605</w:t>
            </w:r>
          </w:p>
        </w:tc>
      </w:tr>
      <w:tr w:rsidR="00A10C94" w14:paraId="0E39E909" w14:textId="77777777" w:rsidTr="00973968">
        <w:trPr>
          <w:trHeight w:val="335"/>
        </w:trPr>
        <w:tc>
          <w:tcPr>
            <w:tcW w:w="1860" w:type="dxa"/>
          </w:tcPr>
          <w:p w14:paraId="66F286E7" w14:textId="77777777" w:rsidR="00A10C94" w:rsidRPr="00D373EF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012E4B26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6805B49D" w14:textId="4DE39759" w:rsidR="00A10C94" w:rsidRDefault="004339CD" w:rsidP="00973968">
            <w:r>
              <w:t>137654</w:t>
            </w:r>
          </w:p>
        </w:tc>
        <w:tc>
          <w:tcPr>
            <w:tcW w:w="3008" w:type="dxa"/>
          </w:tcPr>
          <w:p w14:paraId="3DEED3A3" w14:textId="4C2F1CF8" w:rsidR="00A10C94" w:rsidRDefault="004339CD" w:rsidP="00973968">
            <w:r>
              <w:t>1782.0035959725108</w:t>
            </w:r>
          </w:p>
        </w:tc>
      </w:tr>
      <w:tr w:rsidR="00A10C94" w14:paraId="7C901D3B" w14:textId="77777777" w:rsidTr="00973968">
        <w:trPr>
          <w:trHeight w:val="335"/>
        </w:trPr>
        <w:tc>
          <w:tcPr>
            <w:tcW w:w="1860" w:type="dxa"/>
          </w:tcPr>
          <w:p w14:paraId="5EADC96C" w14:textId="77777777" w:rsidR="00A10C94" w:rsidRPr="00D373EF" w:rsidRDefault="00A10C94" w:rsidP="00973968">
            <w:r w:rsidRPr="00D373EF">
              <w:t>Workload A</w:t>
            </w:r>
          </w:p>
        </w:tc>
        <w:tc>
          <w:tcPr>
            <w:tcW w:w="2315" w:type="dxa"/>
          </w:tcPr>
          <w:p w14:paraId="4C151531" w14:textId="77777777" w:rsidR="00A10C94" w:rsidRDefault="00A10C94" w:rsidP="00973968">
            <w:r>
              <w:t>MongoDB</w:t>
            </w:r>
          </w:p>
        </w:tc>
        <w:tc>
          <w:tcPr>
            <w:tcW w:w="2005" w:type="dxa"/>
          </w:tcPr>
          <w:p w14:paraId="5FDAD449" w14:textId="13A28280" w:rsidR="00A10C94" w:rsidRDefault="004339CD" w:rsidP="00973968">
            <w:r>
              <w:t>253655</w:t>
            </w:r>
          </w:p>
        </w:tc>
        <w:tc>
          <w:tcPr>
            <w:tcW w:w="3008" w:type="dxa"/>
          </w:tcPr>
          <w:p w14:paraId="690EEC67" w14:textId="1203B11C" w:rsidR="00A10C94" w:rsidRDefault="004339CD" w:rsidP="00973968">
            <w:r>
              <w:t>1790.7535786797027</w:t>
            </w:r>
          </w:p>
        </w:tc>
      </w:tr>
    </w:tbl>
    <w:p w14:paraId="0FD76E40" w14:textId="1047A574" w:rsidR="00A10C94" w:rsidRDefault="00A10C94" w:rsidP="00A10C94">
      <w:pPr>
        <w:rPr>
          <w:b/>
          <w:bCs/>
        </w:rPr>
      </w:pPr>
    </w:p>
    <w:p w14:paraId="27A308F1" w14:textId="349AC910" w:rsidR="00062CFD" w:rsidRDefault="00062CFD" w:rsidP="00A10C94">
      <w:pPr>
        <w:rPr>
          <w:b/>
          <w:bCs/>
        </w:rPr>
      </w:pPr>
    </w:p>
    <w:p w14:paraId="3120378A" w14:textId="77777777" w:rsidR="00062CFD" w:rsidRPr="00B73AD3" w:rsidRDefault="00062CFD" w:rsidP="00A10C94">
      <w:pPr>
        <w:rPr>
          <w:b/>
          <w:bCs/>
        </w:rPr>
      </w:pPr>
    </w:p>
    <w:sectPr w:rsidR="00062CFD" w:rsidRPr="00B73A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DU2NjcyNjcxMzNV0lEKTi0uzszPAykwqgUARKJ/lywAAAA="/>
  </w:docVars>
  <w:rsids>
    <w:rsidRoot w:val="00752460"/>
    <w:rsid w:val="00062CFD"/>
    <w:rsid w:val="001F0D4D"/>
    <w:rsid w:val="002A48D4"/>
    <w:rsid w:val="002E56E1"/>
    <w:rsid w:val="004339CD"/>
    <w:rsid w:val="00657F4D"/>
    <w:rsid w:val="0071584C"/>
    <w:rsid w:val="0072411D"/>
    <w:rsid w:val="00752460"/>
    <w:rsid w:val="007C3423"/>
    <w:rsid w:val="007D7268"/>
    <w:rsid w:val="007E205E"/>
    <w:rsid w:val="0080453F"/>
    <w:rsid w:val="00965751"/>
    <w:rsid w:val="009F5F6C"/>
    <w:rsid w:val="00A10C94"/>
    <w:rsid w:val="00A12FF8"/>
    <w:rsid w:val="00AE23E0"/>
    <w:rsid w:val="00B52651"/>
    <w:rsid w:val="00B73AD3"/>
    <w:rsid w:val="00C25C9A"/>
    <w:rsid w:val="00C72F90"/>
    <w:rsid w:val="00CA2BE3"/>
    <w:rsid w:val="00E02204"/>
    <w:rsid w:val="00E362A0"/>
    <w:rsid w:val="00FD5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E7F55"/>
  <w15:chartTrackingRefBased/>
  <w15:docId w15:val="{B35AC386-69C5-44CE-AB85-B4C656F52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2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3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DHANDE</dc:creator>
  <cp:keywords/>
  <dc:description/>
  <cp:lastModifiedBy>RAHUL DHANDE</cp:lastModifiedBy>
  <cp:revision>10</cp:revision>
  <dcterms:created xsi:type="dcterms:W3CDTF">2020-04-16T12:55:00Z</dcterms:created>
  <dcterms:modified xsi:type="dcterms:W3CDTF">2020-04-17T16:17:00Z</dcterms:modified>
</cp:coreProperties>
</file>